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DE4BFF" w14:textId="0B141499" w:rsidR="00B06C6A" w:rsidRDefault="00B06C6A" w:rsidP="00B06C6A">
      <w:pPr>
        <w:pStyle w:val="1"/>
        <w:spacing w:before="0" w:after="120" w:line="240" w:lineRule="auto"/>
        <w:jc w:val="center"/>
        <w:rPr>
          <w:noProof/>
        </w:rPr>
      </w:pPr>
      <w:r>
        <w:rPr>
          <w:noProof/>
        </w:rPr>
        <w:t>Wall Destroyer</w:t>
      </w:r>
    </w:p>
    <w:p w14:paraId="431644E9" w14:textId="1603E7BF" w:rsidR="00B06C6A" w:rsidRPr="00CD59E8" w:rsidRDefault="00B06C6A" w:rsidP="00B06C6A">
      <w:pPr>
        <w:jc w:val="both"/>
        <w:rPr>
          <w:i/>
          <w:noProof/>
        </w:rPr>
      </w:pPr>
      <w:r>
        <w:rPr>
          <w:i/>
          <w:noProof/>
        </w:rPr>
        <w:t xml:space="preserve">Now that Victoria and Vanko have managed to put the tiles in the correct order, it's time to install shelves and hang paintings </w:t>
      </w:r>
      <w:r w:rsidR="00B46116">
        <w:rPr>
          <w:i/>
          <w:noProof/>
        </w:rPr>
        <w:t>on one of the walls</w:t>
      </w:r>
      <w:r>
        <w:rPr>
          <w:i/>
          <w:noProof/>
        </w:rPr>
        <w:t xml:space="preserve">. In order to do that, Vanko will have to make a few holes </w:t>
      </w:r>
      <w:r w:rsidR="00C14F38">
        <w:rPr>
          <w:i/>
          <w:noProof/>
        </w:rPr>
        <w:t>i</w:t>
      </w:r>
      <w:r>
        <w:rPr>
          <w:i/>
          <w:noProof/>
        </w:rPr>
        <w:t>n the wal</w:t>
      </w:r>
      <w:r w:rsidR="001174F2">
        <w:rPr>
          <w:i/>
          <w:noProof/>
        </w:rPr>
        <w:t xml:space="preserve">l. But he has to be extra careful, because there are cables and </w:t>
      </w:r>
      <w:r w:rsidR="00E301A0">
        <w:rPr>
          <w:i/>
          <w:noProof/>
        </w:rPr>
        <w:t>steel</w:t>
      </w:r>
      <w:r w:rsidR="001174F2">
        <w:rPr>
          <w:i/>
          <w:noProof/>
        </w:rPr>
        <w:t xml:space="preserve"> rods in the wall</w:t>
      </w:r>
      <w:r w:rsidR="00C14F38">
        <w:rPr>
          <w:i/>
          <w:noProof/>
        </w:rPr>
        <w:t>, that must not be destroyed</w:t>
      </w:r>
      <w:r w:rsidR="00456E19">
        <w:rPr>
          <w:i/>
          <w:noProof/>
        </w:rPr>
        <w:t>.</w:t>
      </w:r>
      <w:r w:rsidR="001174F2">
        <w:rPr>
          <w:i/>
          <w:noProof/>
        </w:rPr>
        <w:t xml:space="preserve"> You have to guide him so that he doesn't hit a cable or a rod.</w:t>
      </w:r>
      <w:r w:rsidR="00CD59E8">
        <w:rPr>
          <w:i/>
          <w:noProof/>
          <w:lang w:val="bg-BG"/>
        </w:rPr>
        <w:t xml:space="preserve"> </w:t>
      </w:r>
    </w:p>
    <w:p w14:paraId="10EB7795" w14:textId="0BAABA92" w:rsidR="00B06C6A" w:rsidRPr="001A153F" w:rsidRDefault="00B06C6A" w:rsidP="00B06C6A">
      <w:pPr>
        <w:jc w:val="both"/>
        <w:rPr>
          <w:iCs/>
          <w:noProof/>
          <w:lang w:val="bg-BG"/>
        </w:rPr>
      </w:pPr>
      <w:r>
        <w:rPr>
          <w:iCs/>
          <w:noProof/>
        </w:rPr>
        <w:t xml:space="preserve">You will be given an integer </w:t>
      </w:r>
      <w:r w:rsidRPr="00456E19">
        <w:rPr>
          <w:rFonts w:ascii="Consolas" w:hAnsi="Consolas"/>
          <w:b/>
          <w:bCs/>
          <w:iCs/>
          <w:noProof/>
        </w:rPr>
        <w:t>n</w:t>
      </w:r>
      <w:r>
        <w:rPr>
          <w:iCs/>
          <w:noProof/>
        </w:rPr>
        <w:t xml:space="preserve"> for the size of the wall</w:t>
      </w:r>
      <w:r w:rsidR="00377562">
        <w:rPr>
          <w:iCs/>
          <w:noProof/>
        </w:rPr>
        <w:t xml:space="preserve"> (square shape). On the next </w:t>
      </w:r>
      <w:r w:rsidR="00377562" w:rsidRPr="00DE61B0">
        <w:rPr>
          <w:b/>
          <w:bCs/>
          <w:iCs/>
          <w:noProof/>
        </w:rPr>
        <w:t>n</w:t>
      </w:r>
      <w:r w:rsidR="00377562">
        <w:rPr>
          <w:iCs/>
          <w:noProof/>
        </w:rPr>
        <w:t xml:space="preserve"> lines, you will receive the rows of the wall. Vanko will start at a </w:t>
      </w:r>
      <w:r w:rsidR="00377562" w:rsidRPr="00DE61B0">
        <w:rPr>
          <w:b/>
          <w:bCs/>
          <w:iCs/>
          <w:noProof/>
        </w:rPr>
        <w:t>random</w:t>
      </w:r>
      <w:r w:rsidR="00377562">
        <w:rPr>
          <w:iCs/>
          <w:noProof/>
        </w:rPr>
        <w:t xml:space="preserve"> position, marked with the letter '</w:t>
      </w:r>
      <w:r w:rsidR="00377562" w:rsidRPr="00E43D52">
        <w:rPr>
          <w:rFonts w:ascii="Consolas" w:hAnsi="Consolas"/>
          <w:b/>
          <w:bCs/>
          <w:iCs/>
          <w:noProof/>
        </w:rPr>
        <w:t>V</w:t>
      </w:r>
      <w:r w:rsidR="00377562">
        <w:rPr>
          <w:iCs/>
          <w:noProof/>
        </w:rPr>
        <w:t xml:space="preserve">'. </w:t>
      </w:r>
      <w:r w:rsidR="00DE61B0">
        <w:rPr>
          <w:iCs/>
          <w:noProof/>
        </w:rPr>
        <w:t xml:space="preserve">After he makes his </w:t>
      </w:r>
      <w:r w:rsidR="00DE61B0" w:rsidRPr="0023482C">
        <w:rPr>
          <w:b/>
          <w:bCs/>
          <w:iCs/>
          <w:noProof/>
        </w:rPr>
        <w:t>first</w:t>
      </w:r>
      <w:r w:rsidR="00DE61B0">
        <w:rPr>
          <w:iCs/>
          <w:noProof/>
        </w:rPr>
        <w:t xml:space="preserve"> </w:t>
      </w:r>
      <w:r w:rsidR="00DE61B0" w:rsidRPr="0023482C">
        <w:rPr>
          <w:b/>
          <w:bCs/>
          <w:iCs/>
          <w:noProof/>
        </w:rPr>
        <w:t>move</w:t>
      </w:r>
      <w:r w:rsidR="00DE61B0">
        <w:rPr>
          <w:iCs/>
          <w:noProof/>
        </w:rPr>
        <w:t xml:space="preserve">, his </w:t>
      </w:r>
      <w:r w:rsidR="00DE61B0" w:rsidRPr="0023482C">
        <w:rPr>
          <w:b/>
          <w:bCs/>
          <w:iCs/>
          <w:noProof/>
        </w:rPr>
        <w:t>initial</w:t>
      </w:r>
      <w:r w:rsidR="00DE61B0">
        <w:rPr>
          <w:iCs/>
          <w:noProof/>
        </w:rPr>
        <w:t xml:space="preserve"> position will be </w:t>
      </w:r>
      <w:r w:rsidR="00DE61B0" w:rsidRPr="0023482C">
        <w:rPr>
          <w:b/>
          <w:bCs/>
          <w:iCs/>
          <w:noProof/>
        </w:rPr>
        <w:t>considered a successfully created hole</w:t>
      </w:r>
      <w:r w:rsidR="00D50BC4">
        <w:rPr>
          <w:b/>
          <w:bCs/>
          <w:iCs/>
          <w:noProof/>
        </w:rPr>
        <w:t xml:space="preserve"> </w:t>
      </w:r>
      <w:r w:rsidR="00D50BC4" w:rsidRPr="00A07790">
        <w:rPr>
          <w:iCs/>
          <w:noProof/>
        </w:rPr>
        <w:t>and you must</w:t>
      </w:r>
      <w:r w:rsidR="00D50BC4">
        <w:rPr>
          <w:b/>
          <w:bCs/>
          <w:iCs/>
          <w:noProof/>
        </w:rPr>
        <w:t xml:space="preserve"> mark his starting </w:t>
      </w:r>
      <w:r w:rsidR="00836429">
        <w:rPr>
          <w:b/>
          <w:bCs/>
          <w:iCs/>
          <w:noProof/>
        </w:rPr>
        <w:t xml:space="preserve">position </w:t>
      </w:r>
      <w:r w:rsidR="00D50BC4">
        <w:rPr>
          <w:b/>
          <w:bCs/>
          <w:iCs/>
          <w:noProof/>
        </w:rPr>
        <w:t>with a '</w:t>
      </w:r>
      <w:r w:rsidR="00D50BC4" w:rsidRPr="00D50BC4">
        <w:rPr>
          <w:rFonts w:ascii="Consolas" w:hAnsi="Consolas"/>
          <w:b/>
          <w:bCs/>
          <w:iCs/>
          <w:noProof/>
        </w:rPr>
        <w:t>*</w:t>
      </w:r>
      <w:r w:rsidR="00D50BC4">
        <w:rPr>
          <w:b/>
          <w:bCs/>
          <w:iCs/>
          <w:noProof/>
        </w:rPr>
        <w:t>'</w:t>
      </w:r>
      <w:r w:rsidR="00DE61B0">
        <w:rPr>
          <w:iCs/>
          <w:noProof/>
        </w:rPr>
        <w:t xml:space="preserve">. </w:t>
      </w:r>
      <w:r w:rsidR="00005514">
        <w:rPr>
          <w:iCs/>
          <w:noProof/>
        </w:rPr>
        <w:t xml:space="preserve">The </w:t>
      </w:r>
      <w:r w:rsidR="00005514" w:rsidRPr="00DE61B0">
        <w:rPr>
          <w:b/>
          <w:bCs/>
          <w:iCs/>
          <w:noProof/>
        </w:rPr>
        <w:t>steel rods</w:t>
      </w:r>
      <w:r w:rsidR="00FB4F8F">
        <w:rPr>
          <w:b/>
          <w:bCs/>
          <w:iCs/>
          <w:noProof/>
          <w:lang w:val="bg-BG"/>
        </w:rPr>
        <w:t xml:space="preserve"> </w:t>
      </w:r>
      <w:r w:rsidR="00FB4F8F" w:rsidRPr="00FB4F8F">
        <w:rPr>
          <w:iCs/>
          <w:noProof/>
        </w:rPr>
        <w:t>and</w:t>
      </w:r>
      <w:r w:rsidR="00005514">
        <w:rPr>
          <w:iCs/>
          <w:noProof/>
        </w:rPr>
        <w:t xml:space="preserve"> the </w:t>
      </w:r>
      <w:r w:rsidR="00005514" w:rsidRPr="00DE61B0">
        <w:rPr>
          <w:b/>
          <w:bCs/>
          <w:iCs/>
          <w:noProof/>
        </w:rPr>
        <w:t>cables</w:t>
      </w:r>
      <w:r w:rsidR="00005514">
        <w:rPr>
          <w:iCs/>
          <w:noProof/>
        </w:rPr>
        <w:t xml:space="preserve"> will</w:t>
      </w:r>
      <w:r w:rsidR="00847E49">
        <w:rPr>
          <w:iCs/>
          <w:noProof/>
        </w:rPr>
        <w:t xml:space="preserve"> also</w:t>
      </w:r>
      <w:r w:rsidR="00005514">
        <w:rPr>
          <w:iCs/>
          <w:noProof/>
        </w:rPr>
        <w:t xml:space="preserve"> be </w:t>
      </w:r>
      <w:r w:rsidR="00A82D85">
        <w:rPr>
          <w:iCs/>
          <w:noProof/>
        </w:rPr>
        <w:t>i</w:t>
      </w:r>
      <w:r w:rsidR="00005514">
        <w:rPr>
          <w:iCs/>
          <w:noProof/>
        </w:rPr>
        <w:t xml:space="preserve">n </w:t>
      </w:r>
      <w:r w:rsidR="00005514" w:rsidRPr="00DE61B0">
        <w:rPr>
          <w:b/>
          <w:bCs/>
          <w:iCs/>
          <w:noProof/>
        </w:rPr>
        <w:t>random</w:t>
      </w:r>
      <w:r w:rsidR="00005514">
        <w:rPr>
          <w:iCs/>
          <w:noProof/>
        </w:rPr>
        <w:t xml:space="preserve"> positions. The </w:t>
      </w:r>
      <w:r w:rsidR="00005514" w:rsidRPr="0023482C">
        <w:rPr>
          <w:b/>
          <w:bCs/>
          <w:iCs/>
          <w:noProof/>
        </w:rPr>
        <w:t>rods</w:t>
      </w:r>
      <w:r w:rsidR="00005514">
        <w:rPr>
          <w:iCs/>
          <w:noProof/>
        </w:rPr>
        <w:t xml:space="preserve"> will be marked with the letter '</w:t>
      </w:r>
      <w:r w:rsidR="00005514" w:rsidRPr="00E43D52">
        <w:rPr>
          <w:rFonts w:ascii="Consolas" w:hAnsi="Consolas"/>
          <w:b/>
          <w:bCs/>
          <w:iCs/>
          <w:noProof/>
        </w:rPr>
        <w:t>R</w:t>
      </w:r>
      <w:r w:rsidR="00005514">
        <w:rPr>
          <w:iCs/>
          <w:noProof/>
        </w:rPr>
        <w:t xml:space="preserve">' and the </w:t>
      </w:r>
      <w:r w:rsidR="00005514" w:rsidRPr="0023482C">
        <w:rPr>
          <w:b/>
          <w:bCs/>
          <w:iCs/>
          <w:noProof/>
        </w:rPr>
        <w:t>cables</w:t>
      </w:r>
      <w:r w:rsidR="00005514">
        <w:rPr>
          <w:iCs/>
          <w:noProof/>
        </w:rPr>
        <w:t xml:space="preserve"> will be marked with '</w:t>
      </w:r>
      <w:r w:rsidR="00005514" w:rsidRPr="00E43D52">
        <w:rPr>
          <w:rFonts w:ascii="Consolas" w:hAnsi="Consolas"/>
          <w:b/>
          <w:bCs/>
          <w:iCs/>
          <w:noProof/>
        </w:rPr>
        <w:t>C</w:t>
      </w:r>
      <w:r w:rsidR="00005514">
        <w:rPr>
          <w:iCs/>
          <w:noProof/>
        </w:rPr>
        <w:t>'</w:t>
      </w:r>
      <w:r w:rsidR="00641FE3">
        <w:rPr>
          <w:iCs/>
          <w:noProof/>
        </w:rPr>
        <w:t>.</w:t>
      </w:r>
      <w:r w:rsidR="00886D2A">
        <w:rPr>
          <w:iCs/>
          <w:noProof/>
        </w:rPr>
        <w:t xml:space="preserve"> </w:t>
      </w:r>
      <w:r w:rsidR="009B2F74">
        <w:rPr>
          <w:iCs/>
          <w:noProof/>
        </w:rPr>
        <w:t xml:space="preserve">All of the </w:t>
      </w:r>
      <w:r w:rsidR="009B2F74" w:rsidRPr="0023482C">
        <w:rPr>
          <w:b/>
          <w:bCs/>
          <w:iCs/>
          <w:noProof/>
        </w:rPr>
        <w:t>other</w:t>
      </w:r>
      <w:r w:rsidR="009B2F74">
        <w:rPr>
          <w:iCs/>
          <w:noProof/>
        </w:rPr>
        <w:t xml:space="preserve"> positions will be marked with </w:t>
      </w:r>
      <w:r w:rsidR="009B2F74" w:rsidRPr="00485C88">
        <w:rPr>
          <w:rFonts w:cstheme="minorHAnsi"/>
          <w:iCs/>
          <w:noProof/>
        </w:rPr>
        <w:t>'</w:t>
      </w:r>
      <w:r w:rsidR="009B2F74" w:rsidRPr="00E43D52">
        <w:rPr>
          <w:rFonts w:ascii="Consolas" w:hAnsi="Consolas"/>
          <w:b/>
          <w:bCs/>
          <w:iCs/>
          <w:noProof/>
        </w:rPr>
        <w:t>-</w:t>
      </w:r>
      <w:r w:rsidR="009B2F74">
        <w:rPr>
          <w:iCs/>
          <w:noProof/>
        </w:rPr>
        <w:t>' (dash).</w:t>
      </w:r>
      <w:r w:rsidR="00005514">
        <w:rPr>
          <w:iCs/>
          <w:noProof/>
        </w:rPr>
        <w:t xml:space="preserve"> </w:t>
      </w:r>
      <w:r w:rsidR="00377562">
        <w:rPr>
          <w:iCs/>
          <w:noProof/>
        </w:rPr>
        <w:t xml:space="preserve"> </w:t>
      </w:r>
    </w:p>
    <w:p w14:paraId="745F5D15" w14:textId="2FC439FF" w:rsidR="00A23DB4" w:rsidRDefault="00B31107" w:rsidP="00B06C6A">
      <w:pPr>
        <w:jc w:val="both"/>
        <w:rPr>
          <w:iCs/>
          <w:noProof/>
        </w:rPr>
      </w:pPr>
      <w:r>
        <w:rPr>
          <w:iCs/>
          <w:noProof/>
        </w:rPr>
        <w:t>Until you receive the "</w:t>
      </w:r>
      <w:r w:rsidRPr="00B31107">
        <w:rPr>
          <w:rFonts w:ascii="Consolas" w:hAnsi="Consolas"/>
          <w:b/>
          <w:bCs/>
          <w:iCs/>
          <w:noProof/>
        </w:rPr>
        <w:t>End</w:t>
      </w:r>
      <w:r>
        <w:rPr>
          <w:iCs/>
          <w:noProof/>
        </w:rPr>
        <w:t>" command, o</w:t>
      </w:r>
      <w:r w:rsidR="008E380E">
        <w:rPr>
          <w:iCs/>
          <w:noProof/>
        </w:rPr>
        <w:t>n each turn you will</w:t>
      </w:r>
      <w:r w:rsidR="00B457DC">
        <w:rPr>
          <w:iCs/>
          <w:noProof/>
        </w:rPr>
        <w:t xml:space="preserve"> be</w:t>
      </w:r>
      <w:r w:rsidR="008E380E">
        <w:rPr>
          <w:iCs/>
          <w:noProof/>
        </w:rPr>
        <w:t xml:space="preserve"> guid</w:t>
      </w:r>
      <w:r w:rsidR="00B457DC">
        <w:rPr>
          <w:iCs/>
          <w:noProof/>
        </w:rPr>
        <w:t>ing</w:t>
      </w:r>
      <w:r w:rsidR="008E380E">
        <w:rPr>
          <w:iCs/>
          <w:noProof/>
        </w:rPr>
        <w:t xml:space="preserve"> Vanko and </w:t>
      </w:r>
      <w:r w:rsidR="005862C0">
        <w:rPr>
          <w:iCs/>
          <w:noProof/>
        </w:rPr>
        <w:t>tell</w:t>
      </w:r>
      <w:r w:rsidR="00B457DC">
        <w:rPr>
          <w:iCs/>
          <w:noProof/>
        </w:rPr>
        <w:t>ing</w:t>
      </w:r>
      <w:r w:rsidR="008E380E">
        <w:rPr>
          <w:iCs/>
          <w:noProof/>
        </w:rPr>
        <w:t xml:space="preserve"> him the </w:t>
      </w:r>
      <w:r w:rsidR="005E3CC8" w:rsidRPr="0023482C">
        <w:rPr>
          <w:b/>
          <w:bCs/>
          <w:iCs/>
          <w:noProof/>
        </w:rPr>
        <w:t>direction</w:t>
      </w:r>
      <w:r w:rsidR="001152F4">
        <w:rPr>
          <w:iCs/>
          <w:noProof/>
        </w:rPr>
        <w:t xml:space="preserve">, </w:t>
      </w:r>
      <w:r w:rsidR="00A82D85">
        <w:rPr>
          <w:iCs/>
          <w:noProof/>
        </w:rPr>
        <w:t xml:space="preserve">in </w:t>
      </w:r>
      <w:r w:rsidR="001152F4">
        <w:rPr>
          <w:iCs/>
          <w:noProof/>
        </w:rPr>
        <w:t>which he should</w:t>
      </w:r>
      <w:r w:rsidR="00C827FD">
        <w:rPr>
          <w:iCs/>
          <w:noProof/>
        </w:rPr>
        <w:t xml:space="preserve"> move to and</w:t>
      </w:r>
      <w:r w:rsidR="001152F4">
        <w:rPr>
          <w:iCs/>
          <w:noProof/>
        </w:rPr>
        <w:t xml:space="preserve"> make a hole</w:t>
      </w:r>
      <w:r w:rsidR="008E380E">
        <w:rPr>
          <w:iCs/>
          <w:noProof/>
        </w:rPr>
        <w:t>. The commands will be "</w:t>
      </w:r>
      <w:r w:rsidR="008E380E" w:rsidRPr="00947391">
        <w:rPr>
          <w:rFonts w:ascii="Consolas" w:hAnsi="Consolas"/>
          <w:b/>
          <w:bCs/>
          <w:iCs/>
          <w:noProof/>
        </w:rPr>
        <w:t>up</w:t>
      </w:r>
      <w:r w:rsidR="008E380E">
        <w:rPr>
          <w:iCs/>
          <w:noProof/>
        </w:rPr>
        <w:t>", "</w:t>
      </w:r>
      <w:r w:rsidR="008E380E" w:rsidRPr="00947391">
        <w:rPr>
          <w:rFonts w:ascii="Consolas" w:hAnsi="Consolas"/>
          <w:b/>
          <w:bCs/>
          <w:iCs/>
          <w:noProof/>
        </w:rPr>
        <w:t>down</w:t>
      </w:r>
      <w:r w:rsidR="008E380E">
        <w:rPr>
          <w:iCs/>
          <w:noProof/>
        </w:rPr>
        <w:t>", "</w:t>
      </w:r>
      <w:r w:rsidR="008E380E" w:rsidRPr="00947391">
        <w:rPr>
          <w:rFonts w:ascii="Consolas" w:hAnsi="Consolas"/>
          <w:b/>
          <w:bCs/>
          <w:iCs/>
          <w:noProof/>
        </w:rPr>
        <w:t>left</w:t>
      </w:r>
      <w:r w:rsidR="008E380E">
        <w:rPr>
          <w:iCs/>
          <w:noProof/>
        </w:rPr>
        <w:t>" and "</w:t>
      </w:r>
      <w:r w:rsidR="008E380E" w:rsidRPr="00947391">
        <w:rPr>
          <w:rFonts w:ascii="Consolas" w:hAnsi="Consolas"/>
          <w:b/>
          <w:bCs/>
          <w:iCs/>
          <w:noProof/>
        </w:rPr>
        <w:t>right</w:t>
      </w:r>
      <w:r w:rsidR="008E380E">
        <w:rPr>
          <w:iCs/>
          <w:noProof/>
        </w:rPr>
        <w:t>"</w:t>
      </w:r>
      <w:r w:rsidR="00467F32">
        <w:rPr>
          <w:iCs/>
          <w:noProof/>
        </w:rPr>
        <w:t>.</w:t>
      </w:r>
    </w:p>
    <w:p w14:paraId="36A448AF" w14:textId="029656D5" w:rsidR="00A23DB4" w:rsidRDefault="00467F32" w:rsidP="00B06C6A">
      <w:pPr>
        <w:jc w:val="both"/>
        <w:rPr>
          <w:iCs/>
          <w:noProof/>
        </w:rPr>
      </w:pPr>
      <w:r>
        <w:rPr>
          <w:iCs/>
          <w:noProof/>
        </w:rPr>
        <w:t>If Vanko</w:t>
      </w:r>
      <w:r w:rsidR="00024781">
        <w:rPr>
          <w:iCs/>
          <w:noProof/>
        </w:rPr>
        <w:t xml:space="preserve"> </w:t>
      </w:r>
      <w:r w:rsidR="00024781" w:rsidRPr="00D94C11">
        <w:rPr>
          <w:b/>
          <w:bCs/>
          <w:iCs/>
          <w:noProof/>
        </w:rPr>
        <w:t>manages to create a hole</w:t>
      </w:r>
      <w:r w:rsidR="00024781">
        <w:rPr>
          <w:iCs/>
          <w:noProof/>
        </w:rPr>
        <w:t xml:space="preserve"> at the desired </w:t>
      </w:r>
      <w:r w:rsidR="00746258">
        <w:rPr>
          <w:iCs/>
          <w:noProof/>
        </w:rPr>
        <w:t>location, mark the position with</w:t>
      </w:r>
      <w:r w:rsidR="00B672F0">
        <w:rPr>
          <w:iCs/>
          <w:noProof/>
        </w:rPr>
        <w:t xml:space="preserve"> a</w:t>
      </w:r>
      <w:r w:rsidR="00746258">
        <w:rPr>
          <w:iCs/>
          <w:noProof/>
        </w:rPr>
        <w:t xml:space="preserve"> '</w:t>
      </w:r>
      <w:r w:rsidR="00746258" w:rsidRPr="00E804CA">
        <w:rPr>
          <w:rFonts w:ascii="Consolas" w:hAnsi="Consolas"/>
          <w:b/>
          <w:bCs/>
          <w:iCs/>
          <w:noProof/>
        </w:rPr>
        <w:t>*</w:t>
      </w:r>
      <w:r w:rsidR="00746258">
        <w:rPr>
          <w:iCs/>
          <w:noProof/>
        </w:rPr>
        <w:t>'</w:t>
      </w:r>
      <w:r w:rsidR="00777F94">
        <w:rPr>
          <w:iCs/>
          <w:noProof/>
        </w:rPr>
        <w:t xml:space="preserve">. </w:t>
      </w:r>
    </w:p>
    <w:p w14:paraId="2D002649" w14:textId="28B71755" w:rsidR="00A23DB4" w:rsidRDefault="00777F94" w:rsidP="00B06C6A">
      <w:pPr>
        <w:jc w:val="both"/>
        <w:rPr>
          <w:iCs/>
          <w:noProof/>
        </w:rPr>
      </w:pPr>
      <w:r>
        <w:rPr>
          <w:iCs/>
          <w:noProof/>
        </w:rPr>
        <w:t xml:space="preserve">If he </w:t>
      </w:r>
      <w:r w:rsidRPr="00D94C11">
        <w:rPr>
          <w:b/>
          <w:bCs/>
          <w:iCs/>
          <w:noProof/>
        </w:rPr>
        <w:t>hits a rod</w:t>
      </w:r>
      <w:r w:rsidR="00F5647B">
        <w:rPr>
          <w:iCs/>
          <w:noProof/>
        </w:rPr>
        <w:t xml:space="preserve">, Vanko </w:t>
      </w:r>
      <w:r w:rsidR="00F5647B" w:rsidRPr="00D94C11">
        <w:rPr>
          <w:b/>
          <w:bCs/>
          <w:iCs/>
          <w:noProof/>
        </w:rPr>
        <w:t>returns to his previous</w:t>
      </w:r>
      <w:r w:rsidR="00F5647B">
        <w:rPr>
          <w:iCs/>
          <w:noProof/>
        </w:rPr>
        <w:t xml:space="preserve"> position</w:t>
      </w:r>
      <w:r>
        <w:rPr>
          <w:iCs/>
          <w:noProof/>
        </w:rPr>
        <w:t xml:space="preserve"> and </w:t>
      </w:r>
      <w:r w:rsidRPr="00D94C11">
        <w:rPr>
          <w:b/>
          <w:bCs/>
          <w:iCs/>
          <w:noProof/>
        </w:rPr>
        <w:t>continue</w:t>
      </w:r>
      <w:r w:rsidR="00D06262" w:rsidRPr="00D94C11">
        <w:rPr>
          <w:b/>
          <w:bCs/>
          <w:iCs/>
          <w:noProof/>
        </w:rPr>
        <w:t>s</w:t>
      </w:r>
      <w:r>
        <w:rPr>
          <w:iCs/>
          <w:noProof/>
        </w:rPr>
        <w:t xml:space="preserve"> </w:t>
      </w:r>
      <w:r w:rsidR="00A82D85">
        <w:rPr>
          <w:iCs/>
          <w:noProof/>
        </w:rPr>
        <w:t>in</w:t>
      </w:r>
      <w:r>
        <w:rPr>
          <w:iCs/>
          <w:noProof/>
        </w:rPr>
        <w:t xml:space="preserve"> the</w:t>
      </w:r>
      <w:r w:rsidR="00D06262">
        <w:rPr>
          <w:iCs/>
          <w:noProof/>
        </w:rPr>
        <w:t xml:space="preserve"> </w:t>
      </w:r>
      <w:r w:rsidR="00D06262" w:rsidRPr="00D94C11">
        <w:rPr>
          <w:b/>
          <w:bCs/>
          <w:iCs/>
          <w:noProof/>
        </w:rPr>
        <w:t>next</w:t>
      </w:r>
      <w:r>
        <w:rPr>
          <w:iCs/>
          <w:noProof/>
        </w:rPr>
        <w:t xml:space="preserve"> direction</w:t>
      </w:r>
      <w:r w:rsidR="006D65EE">
        <w:rPr>
          <w:iCs/>
          <w:noProof/>
        </w:rPr>
        <w:t>.</w:t>
      </w:r>
      <w:r>
        <w:rPr>
          <w:iCs/>
          <w:noProof/>
        </w:rPr>
        <w:t xml:space="preserve"> </w:t>
      </w:r>
      <w:r w:rsidR="00A23DB4">
        <w:rPr>
          <w:iCs/>
          <w:noProof/>
        </w:rPr>
        <w:t>Print "</w:t>
      </w:r>
      <w:r w:rsidR="00A23DB4" w:rsidRPr="00A23DB4">
        <w:rPr>
          <w:rFonts w:ascii="Consolas" w:hAnsi="Consolas"/>
          <w:b/>
          <w:bCs/>
          <w:iCs/>
          <w:noProof/>
        </w:rPr>
        <w:t>Vanko hit a rod!</w:t>
      </w:r>
      <w:r w:rsidR="00A23DB4">
        <w:rPr>
          <w:iCs/>
          <w:noProof/>
        </w:rPr>
        <w:t>"</w:t>
      </w:r>
      <w:r w:rsidR="00B65E2A">
        <w:rPr>
          <w:iCs/>
          <w:noProof/>
        </w:rPr>
        <w:t xml:space="preserve"> and consider that he did </w:t>
      </w:r>
      <w:r w:rsidR="00B65E2A" w:rsidRPr="00235489">
        <w:rPr>
          <w:b/>
          <w:bCs/>
          <w:iCs/>
          <w:noProof/>
          <w:u w:val="single"/>
        </w:rPr>
        <w:t>not</w:t>
      </w:r>
      <w:r w:rsidR="00B65E2A">
        <w:rPr>
          <w:iCs/>
          <w:noProof/>
        </w:rPr>
        <w:t xml:space="preserve"> make a </w:t>
      </w:r>
      <w:r w:rsidR="00B65E2A" w:rsidRPr="00670324">
        <w:rPr>
          <w:b/>
          <w:bCs/>
          <w:iCs/>
          <w:noProof/>
        </w:rPr>
        <w:t>hole</w:t>
      </w:r>
      <w:r w:rsidR="00B65E2A">
        <w:rPr>
          <w:iCs/>
          <w:noProof/>
        </w:rPr>
        <w:t>.</w:t>
      </w:r>
    </w:p>
    <w:p w14:paraId="2A3F7DF2" w14:textId="27B00D7C" w:rsidR="008E380E" w:rsidRPr="001A153F" w:rsidRDefault="00777F94" w:rsidP="00B06C6A">
      <w:pPr>
        <w:jc w:val="both"/>
        <w:rPr>
          <w:iCs/>
          <w:noProof/>
        </w:rPr>
      </w:pPr>
      <w:r>
        <w:rPr>
          <w:iCs/>
          <w:noProof/>
        </w:rPr>
        <w:t xml:space="preserve">If he </w:t>
      </w:r>
      <w:r w:rsidRPr="00D94C11">
        <w:rPr>
          <w:b/>
          <w:bCs/>
          <w:iCs/>
          <w:noProof/>
        </w:rPr>
        <w:t xml:space="preserve">hits a </w:t>
      </w:r>
      <w:r w:rsidR="00084129" w:rsidRPr="00D94C11">
        <w:rPr>
          <w:b/>
          <w:bCs/>
          <w:iCs/>
          <w:noProof/>
        </w:rPr>
        <w:t>cable</w:t>
      </w:r>
      <w:r w:rsidR="006D65EE">
        <w:rPr>
          <w:iCs/>
          <w:noProof/>
        </w:rPr>
        <w:t xml:space="preserve">, he gets </w:t>
      </w:r>
      <w:r w:rsidR="006D65EE" w:rsidRPr="00D94C11">
        <w:rPr>
          <w:b/>
          <w:bCs/>
          <w:iCs/>
          <w:noProof/>
        </w:rPr>
        <w:t>electrocuted</w:t>
      </w:r>
      <w:r w:rsidR="00E301F2">
        <w:rPr>
          <w:iCs/>
          <w:noProof/>
        </w:rPr>
        <w:t>, the position is marked with</w:t>
      </w:r>
      <w:r w:rsidR="00183AB7">
        <w:rPr>
          <w:iCs/>
          <w:noProof/>
        </w:rPr>
        <w:t xml:space="preserve"> an</w:t>
      </w:r>
      <w:r w:rsidR="00E301F2">
        <w:rPr>
          <w:iCs/>
          <w:noProof/>
        </w:rPr>
        <w:t xml:space="preserve"> '</w:t>
      </w:r>
      <w:r w:rsidR="00E301F2" w:rsidRPr="00E301F2">
        <w:rPr>
          <w:rFonts w:ascii="Consolas" w:hAnsi="Consolas"/>
          <w:b/>
          <w:bCs/>
          <w:iCs/>
          <w:noProof/>
        </w:rPr>
        <w:t>E</w:t>
      </w:r>
      <w:r w:rsidR="00E301F2">
        <w:rPr>
          <w:iCs/>
          <w:noProof/>
        </w:rPr>
        <w:t xml:space="preserve">' and </w:t>
      </w:r>
      <w:r w:rsidR="006D65EE">
        <w:rPr>
          <w:iCs/>
          <w:noProof/>
        </w:rPr>
        <w:t xml:space="preserve">the program </w:t>
      </w:r>
      <w:r w:rsidR="006D65EE" w:rsidRPr="00D94C11">
        <w:rPr>
          <w:b/>
          <w:bCs/>
          <w:iCs/>
          <w:noProof/>
        </w:rPr>
        <w:t>ends</w:t>
      </w:r>
      <w:r w:rsidR="006D65EE">
        <w:rPr>
          <w:iCs/>
          <w:noProof/>
        </w:rPr>
        <w:t xml:space="preserve">. </w:t>
      </w:r>
      <w:r w:rsidR="001A153F">
        <w:rPr>
          <w:iCs/>
          <w:noProof/>
        </w:rPr>
        <w:t xml:space="preserve">The </w:t>
      </w:r>
      <w:r w:rsidR="001A153F" w:rsidRPr="001E7BC8">
        <w:rPr>
          <w:b/>
          <w:bCs/>
          <w:iCs/>
          <w:noProof/>
        </w:rPr>
        <w:t>position</w:t>
      </w:r>
      <w:r w:rsidR="001A153F">
        <w:rPr>
          <w:iCs/>
          <w:noProof/>
        </w:rPr>
        <w:t xml:space="preserve"> that holds the '</w:t>
      </w:r>
      <w:r w:rsidR="001A153F" w:rsidRPr="001E7BC8">
        <w:rPr>
          <w:rFonts w:ascii="Consolas" w:hAnsi="Consolas"/>
          <w:b/>
          <w:bCs/>
          <w:iCs/>
          <w:noProof/>
        </w:rPr>
        <w:t>E</w:t>
      </w:r>
      <w:r w:rsidR="001A153F">
        <w:rPr>
          <w:iCs/>
          <w:noProof/>
        </w:rPr>
        <w:t xml:space="preserve">' letter is </w:t>
      </w:r>
      <w:r w:rsidR="001A153F" w:rsidRPr="001D4B94">
        <w:rPr>
          <w:b/>
          <w:bCs/>
          <w:iCs/>
          <w:noProof/>
        </w:rPr>
        <w:t>considered a successfully created hole</w:t>
      </w:r>
      <w:r w:rsidR="001A153F">
        <w:rPr>
          <w:iCs/>
          <w:noProof/>
        </w:rPr>
        <w:t>.</w:t>
      </w:r>
    </w:p>
    <w:p w14:paraId="5947341A" w14:textId="7745CA15" w:rsidR="00482476" w:rsidRDefault="00482476" w:rsidP="00B06C6A">
      <w:pPr>
        <w:jc w:val="both"/>
        <w:rPr>
          <w:iCs/>
          <w:noProof/>
        </w:rPr>
      </w:pPr>
      <w:r>
        <w:rPr>
          <w:iCs/>
          <w:noProof/>
        </w:rPr>
        <w:t xml:space="preserve">If Vanko </w:t>
      </w:r>
      <w:r w:rsidR="003468AC">
        <w:rPr>
          <w:iCs/>
          <w:noProof/>
        </w:rPr>
        <w:t>lands on</w:t>
      </w:r>
      <w:r>
        <w:rPr>
          <w:iCs/>
          <w:noProof/>
        </w:rPr>
        <w:t xml:space="preserve"> a position that </w:t>
      </w:r>
      <w:r w:rsidRPr="00D460E4">
        <w:rPr>
          <w:b/>
          <w:bCs/>
          <w:iCs/>
          <w:noProof/>
        </w:rPr>
        <w:t xml:space="preserve">already has a </w:t>
      </w:r>
      <w:r w:rsidR="003468AC" w:rsidRPr="00D460E4">
        <w:rPr>
          <w:b/>
          <w:bCs/>
          <w:iCs/>
          <w:noProof/>
        </w:rPr>
        <w:t xml:space="preserve">hole </w:t>
      </w:r>
      <w:r w:rsidR="00A82D85">
        <w:rPr>
          <w:b/>
          <w:bCs/>
          <w:iCs/>
          <w:noProof/>
        </w:rPr>
        <w:t>i</w:t>
      </w:r>
      <w:r w:rsidR="003468AC" w:rsidRPr="00D460E4">
        <w:rPr>
          <w:b/>
          <w:bCs/>
          <w:iCs/>
          <w:noProof/>
        </w:rPr>
        <w:t xml:space="preserve">n </w:t>
      </w:r>
      <w:r w:rsidRPr="00D460E4">
        <w:rPr>
          <w:b/>
          <w:bCs/>
          <w:iCs/>
          <w:noProof/>
        </w:rPr>
        <w:t>it</w:t>
      </w:r>
      <w:r>
        <w:rPr>
          <w:iCs/>
          <w:noProof/>
        </w:rPr>
        <w:t>, print "</w:t>
      </w:r>
      <w:r w:rsidRPr="00482476">
        <w:rPr>
          <w:rFonts w:ascii="Consolas" w:hAnsi="Consolas"/>
          <w:b/>
          <w:bCs/>
          <w:iCs/>
          <w:noProof/>
        </w:rPr>
        <w:t xml:space="preserve">The wall is already destroyed </w:t>
      </w:r>
      <w:r>
        <w:rPr>
          <w:rFonts w:ascii="Consolas" w:hAnsi="Consolas"/>
          <w:b/>
          <w:bCs/>
          <w:iCs/>
          <w:noProof/>
        </w:rPr>
        <w:t>at position [row, col]</w:t>
      </w:r>
      <w:r w:rsidRPr="00482476">
        <w:rPr>
          <w:rFonts w:ascii="Consolas" w:hAnsi="Consolas"/>
          <w:b/>
          <w:bCs/>
          <w:iCs/>
          <w:noProof/>
        </w:rPr>
        <w:t>!</w:t>
      </w:r>
      <w:r>
        <w:rPr>
          <w:iCs/>
          <w:noProof/>
        </w:rPr>
        <w:t>".</w:t>
      </w:r>
      <w:r w:rsidR="00855761">
        <w:rPr>
          <w:iCs/>
          <w:noProof/>
        </w:rPr>
        <w:t xml:space="preserve"> In case the directions lead Vanko outside of the wall, </w:t>
      </w:r>
      <w:r w:rsidR="009664D3">
        <w:rPr>
          <w:iCs/>
          <w:noProof/>
        </w:rPr>
        <w:t xml:space="preserve">Vanko </w:t>
      </w:r>
      <w:r w:rsidR="009664D3" w:rsidRPr="005C79E3">
        <w:rPr>
          <w:b/>
          <w:bCs/>
          <w:iCs/>
          <w:noProof/>
        </w:rPr>
        <w:t>doesn't move at all</w:t>
      </w:r>
      <w:r w:rsidR="009664D3">
        <w:rPr>
          <w:iCs/>
          <w:noProof/>
        </w:rPr>
        <w:t xml:space="preserve"> and you must </w:t>
      </w:r>
      <w:r w:rsidR="009664D3" w:rsidRPr="005C79E3">
        <w:rPr>
          <w:b/>
          <w:bCs/>
          <w:iCs/>
          <w:noProof/>
        </w:rPr>
        <w:t>do nothing</w:t>
      </w:r>
      <w:r w:rsidR="00855761" w:rsidRPr="005C79E3">
        <w:rPr>
          <w:b/>
          <w:bCs/>
          <w:iCs/>
          <w:noProof/>
        </w:rPr>
        <w:t>.</w:t>
      </w:r>
    </w:p>
    <w:p w14:paraId="177EF0F2" w14:textId="18F7AA35" w:rsidR="001D3C3B" w:rsidRDefault="00B117E4" w:rsidP="00B06C6A">
      <w:pPr>
        <w:jc w:val="both"/>
        <w:rPr>
          <w:iCs/>
          <w:noProof/>
        </w:rPr>
      </w:pPr>
      <w:r>
        <w:rPr>
          <w:iCs/>
          <w:noProof/>
        </w:rPr>
        <w:t>Keep track of the holes that Vanko manages to create and of the times</w:t>
      </w:r>
      <w:r w:rsidR="00544E4D">
        <w:rPr>
          <w:iCs/>
          <w:noProof/>
        </w:rPr>
        <w:t xml:space="preserve"> that</w:t>
      </w:r>
      <w:r>
        <w:rPr>
          <w:iCs/>
          <w:noProof/>
        </w:rPr>
        <w:t xml:space="preserve"> he has hit a steel rod.</w:t>
      </w:r>
      <w:r w:rsidR="003152E0">
        <w:rPr>
          <w:iCs/>
          <w:noProof/>
        </w:rPr>
        <w:t xml:space="preserve"> </w:t>
      </w:r>
    </w:p>
    <w:p w14:paraId="7C39EC64" w14:textId="366DF5FD" w:rsidR="00B06C6A" w:rsidRPr="00316348" w:rsidRDefault="00B06C6A" w:rsidP="00B06C6A">
      <w:pPr>
        <w:jc w:val="both"/>
        <w:rPr>
          <w:noProof/>
        </w:rPr>
      </w:pPr>
      <w:r w:rsidRPr="00316348">
        <w:rPr>
          <w:b/>
          <w:noProof/>
        </w:rPr>
        <w:t xml:space="preserve">The program </w:t>
      </w:r>
      <w:r w:rsidR="002B0C2E">
        <w:rPr>
          <w:b/>
          <w:noProof/>
        </w:rPr>
        <w:t>will end</w:t>
      </w:r>
      <w:r w:rsidRPr="00316348">
        <w:rPr>
          <w:b/>
          <w:noProof/>
        </w:rPr>
        <w:t xml:space="preserve"> when </w:t>
      </w:r>
      <w:r w:rsidR="006D65EE">
        <w:rPr>
          <w:b/>
          <w:noProof/>
        </w:rPr>
        <w:t xml:space="preserve">Vanko gets electrocuted </w:t>
      </w:r>
      <w:r w:rsidR="00E67CE4">
        <w:rPr>
          <w:b/>
          <w:noProof/>
          <w:lang w:val="bg-BG"/>
        </w:rPr>
        <w:t>о</w:t>
      </w:r>
      <w:r w:rsidR="00E67CE4">
        <w:rPr>
          <w:b/>
          <w:noProof/>
        </w:rPr>
        <w:t>r the "</w:t>
      </w:r>
      <w:r w:rsidR="00E67CE4" w:rsidRPr="00E67CE4">
        <w:rPr>
          <w:rFonts w:ascii="Consolas" w:hAnsi="Consolas"/>
          <w:b/>
          <w:noProof/>
        </w:rPr>
        <w:t>En</w:t>
      </w:r>
      <w:r w:rsidR="00E67CE4">
        <w:rPr>
          <w:rFonts w:ascii="Consolas" w:hAnsi="Consolas"/>
          <w:b/>
          <w:noProof/>
        </w:rPr>
        <w:t>d</w:t>
      </w:r>
      <w:r w:rsidR="00E67CE4" w:rsidRPr="003D6039">
        <w:rPr>
          <w:rFonts w:cstheme="minorHAnsi"/>
          <w:b/>
          <w:noProof/>
        </w:rPr>
        <w:t>"</w:t>
      </w:r>
      <w:r w:rsidR="00E67CE4">
        <w:rPr>
          <w:b/>
          <w:noProof/>
        </w:rPr>
        <w:t xml:space="preserve"> command is given.</w:t>
      </w:r>
    </w:p>
    <w:p w14:paraId="552EA858" w14:textId="77777777" w:rsidR="00B06C6A" w:rsidRPr="00316348" w:rsidRDefault="00B06C6A" w:rsidP="00A82D85">
      <w:pPr>
        <w:pStyle w:val="2"/>
        <w:numPr>
          <w:ilvl w:val="0"/>
          <w:numId w:val="0"/>
        </w:numPr>
        <w:ind w:left="360" w:hanging="360"/>
        <w:rPr>
          <w:rFonts w:eastAsia="MS Mincho"/>
          <w:noProof/>
        </w:rPr>
      </w:pPr>
      <w:r w:rsidRPr="00A82D85">
        <w:t>Input</w:t>
      </w:r>
    </w:p>
    <w:p w14:paraId="79FD2716" w14:textId="60594295" w:rsidR="00B06C6A" w:rsidRPr="00316348" w:rsidRDefault="00B06C6A" w:rsidP="00B06C6A">
      <w:pPr>
        <w:pStyle w:val="a9"/>
        <w:numPr>
          <w:ilvl w:val="0"/>
          <w:numId w:val="1"/>
        </w:numPr>
        <w:spacing w:before="0" w:after="200"/>
        <w:jc w:val="both"/>
        <w:rPr>
          <w:noProof/>
        </w:rPr>
      </w:pPr>
      <w:r w:rsidRPr="00316348">
        <w:rPr>
          <w:noProof/>
        </w:rPr>
        <w:t xml:space="preserve">On the first line, you are given the integer </w:t>
      </w:r>
      <w:r w:rsidRPr="001A5D8B">
        <w:rPr>
          <w:rFonts w:ascii="Consolas" w:hAnsi="Consolas"/>
          <w:b/>
          <w:noProof/>
        </w:rPr>
        <w:t>n</w:t>
      </w:r>
      <w:r w:rsidRPr="00316348">
        <w:rPr>
          <w:noProof/>
        </w:rPr>
        <w:t xml:space="preserve"> – the size of the matrix (</w:t>
      </w:r>
      <w:r w:rsidR="00A35FD8">
        <w:rPr>
          <w:noProof/>
        </w:rPr>
        <w:t>wall</w:t>
      </w:r>
      <w:r w:rsidRPr="00316348">
        <w:rPr>
          <w:noProof/>
        </w:rPr>
        <w:t>).</w:t>
      </w:r>
    </w:p>
    <w:p w14:paraId="7FD15F24" w14:textId="77777777" w:rsidR="00B06C6A" w:rsidRPr="00316348" w:rsidRDefault="00B06C6A" w:rsidP="00B06C6A">
      <w:pPr>
        <w:pStyle w:val="a9"/>
        <w:numPr>
          <w:ilvl w:val="0"/>
          <w:numId w:val="1"/>
        </w:numPr>
        <w:spacing w:before="0" w:after="200"/>
        <w:jc w:val="both"/>
        <w:rPr>
          <w:noProof/>
        </w:rPr>
      </w:pPr>
      <w:r w:rsidRPr="00316348">
        <w:rPr>
          <w:noProof/>
        </w:rPr>
        <w:t xml:space="preserve">The </w:t>
      </w:r>
      <w:r w:rsidRPr="00316348">
        <w:rPr>
          <w:b/>
          <w:noProof/>
        </w:rPr>
        <w:t xml:space="preserve">next </w:t>
      </w:r>
      <w:r w:rsidRPr="00D80ED6">
        <w:rPr>
          <w:rFonts w:ascii="Consolas" w:hAnsi="Consolas"/>
          <w:b/>
          <w:noProof/>
        </w:rPr>
        <w:t>n</w:t>
      </w:r>
      <w:r w:rsidRPr="00316348">
        <w:rPr>
          <w:b/>
          <w:noProof/>
        </w:rPr>
        <w:t xml:space="preserve"> lines</w:t>
      </w:r>
      <w:r w:rsidRPr="00316348">
        <w:rPr>
          <w:noProof/>
        </w:rPr>
        <w:t xml:space="preserve"> hold the values for every </w:t>
      </w:r>
      <w:r w:rsidRPr="00316348">
        <w:rPr>
          <w:b/>
          <w:noProof/>
        </w:rPr>
        <w:t>row</w:t>
      </w:r>
      <w:r w:rsidRPr="00316348">
        <w:rPr>
          <w:noProof/>
        </w:rPr>
        <w:t>.</w:t>
      </w:r>
    </w:p>
    <w:p w14:paraId="1E3BD480" w14:textId="79EB49FC" w:rsidR="00B06C6A" w:rsidRPr="00316348" w:rsidRDefault="00B06C6A" w:rsidP="00B06C6A">
      <w:pPr>
        <w:pStyle w:val="a9"/>
        <w:numPr>
          <w:ilvl w:val="0"/>
          <w:numId w:val="1"/>
        </w:numPr>
        <w:spacing w:before="0" w:after="200"/>
        <w:jc w:val="both"/>
        <w:rPr>
          <w:noProof/>
        </w:rPr>
      </w:pPr>
      <w:r w:rsidRPr="00316348">
        <w:rPr>
          <w:noProof/>
        </w:rPr>
        <w:t xml:space="preserve">On each of the next lines, </w:t>
      </w:r>
      <w:r w:rsidR="00B44308">
        <w:rPr>
          <w:noProof/>
        </w:rPr>
        <w:t>until you receive the "</w:t>
      </w:r>
      <w:r w:rsidR="00B44308" w:rsidRPr="001D3C3B">
        <w:rPr>
          <w:rFonts w:ascii="Consolas" w:hAnsi="Consolas"/>
          <w:b/>
          <w:bCs/>
          <w:noProof/>
        </w:rPr>
        <w:t>End</w:t>
      </w:r>
      <w:r w:rsidR="00B44308">
        <w:rPr>
          <w:noProof/>
        </w:rPr>
        <w:t xml:space="preserve">" command, </w:t>
      </w:r>
      <w:r w:rsidRPr="00316348">
        <w:rPr>
          <w:noProof/>
        </w:rPr>
        <w:t>you will get a move command</w:t>
      </w:r>
      <w:r w:rsidR="00B44308">
        <w:rPr>
          <w:rFonts w:cs="Calibri"/>
          <w:noProof/>
        </w:rPr>
        <w:t>.</w:t>
      </w:r>
    </w:p>
    <w:p w14:paraId="7854060B" w14:textId="77777777" w:rsidR="00B06C6A" w:rsidRPr="00316348" w:rsidRDefault="00B06C6A" w:rsidP="00A82D85">
      <w:pPr>
        <w:pStyle w:val="2"/>
        <w:numPr>
          <w:ilvl w:val="0"/>
          <w:numId w:val="0"/>
        </w:numPr>
        <w:ind w:left="360" w:hanging="360"/>
        <w:rPr>
          <w:rFonts w:eastAsia="MS Mincho"/>
          <w:noProof/>
          <w:lang w:eastAsia="ja-JP"/>
        </w:rPr>
      </w:pPr>
      <w:r w:rsidRPr="00A82D85">
        <w:t>Output</w:t>
      </w:r>
    </w:p>
    <w:p w14:paraId="4A78C224" w14:textId="3A2201FC" w:rsidR="00B06C6A" w:rsidRDefault="00B06C6A" w:rsidP="00B06C6A">
      <w:pPr>
        <w:pStyle w:val="a9"/>
        <w:numPr>
          <w:ilvl w:val="0"/>
          <w:numId w:val="1"/>
        </w:numPr>
        <w:spacing w:before="0" w:after="200"/>
        <w:rPr>
          <w:noProof/>
          <w:lang w:eastAsia="ja-JP"/>
        </w:rPr>
      </w:pPr>
      <w:r w:rsidRPr="00316348">
        <w:rPr>
          <w:noProof/>
          <w:lang w:eastAsia="ja-JP"/>
        </w:rPr>
        <w:t>On the first line:</w:t>
      </w:r>
    </w:p>
    <w:p w14:paraId="45B2EA34" w14:textId="1773263F" w:rsidR="00B117E4" w:rsidRPr="00316348" w:rsidRDefault="00B117E4" w:rsidP="00B117E4">
      <w:pPr>
        <w:pStyle w:val="a9"/>
        <w:numPr>
          <w:ilvl w:val="1"/>
          <w:numId w:val="1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>If Vanko</w:t>
      </w:r>
      <w:r w:rsidR="004E390E">
        <w:rPr>
          <w:noProof/>
          <w:lang w:eastAsia="ja-JP"/>
        </w:rPr>
        <w:t xml:space="preserve"> manages to make all of the holes, print "</w:t>
      </w:r>
      <w:r w:rsidR="004E390E" w:rsidRPr="004E390E">
        <w:rPr>
          <w:rFonts w:ascii="Consolas" w:hAnsi="Consolas"/>
          <w:b/>
          <w:bCs/>
          <w:noProof/>
          <w:lang w:eastAsia="ja-JP"/>
        </w:rPr>
        <w:t>Vanko managed to make {</w:t>
      </w:r>
      <w:r w:rsidR="004E390E">
        <w:rPr>
          <w:rFonts w:ascii="Consolas" w:hAnsi="Consolas"/>
          <w:b/>
          <w:bCs/>
          <w:noProof/>
          <w:lang w:eastAsia="ja-JP"/>
        </w:rPr>
        <w:t>count</w:t>
      </w:r>
      <w:r w:rsidR="004E390E" w:rsidRPr="004E390E">
        <w:rPr>
          <w:rFonts w:ascii="Consolas" w:hAnsi="Consolas"/>
          <w:b/>
          <w:bCs/>
          <w:noProof/>
          <w:lang w:eastAsia="ja-JP"/>
        </w:rPr>
        <w:t xml:space="preserve">OfHoles} </w:t>
      </w:r>
      <w:r w:rsidR="001D4211" w:rsidRPr="00D731A5">
        <w:rPr>
          <w:rFonts w:ascii="Consolas" w:hAnsi="Consolas"/>
          <w:b/>
          <w:bCs/>
          <w:noProof/>
          <w:lang w:eastAsia="ja-JP"/>
        </w:rPr>
        <w:t>hole</w:t>
      </w:r>
      <w:r w:rsidR="0041188E">
        <w:rPr>
          <w:rFonts w:ascii="Consolas" w:hAnsi="Consolas"/>
          <w:b/>
          <w:bCs/>
          <w:noProof/>
          <w:lang w:eastAsia="ja-JP"/>
        </w:rPr>
        <w:t>(</w:t>
      </w:r>
      <w:r w:rsidR="001D4211" w:rsidRPr="00D731A5">
        <w:rPr>
          <w:rFonts w:ascii="Consolas" w:hAnsi="Consolas"/>
          <w:b/>
          <w:bCs/>
          <w:noProof/>
          <w:lang w:eastAsia="ja-JP"/>
        </w:rPr>
        <w:t>s</w:t>
      </w:r>
      <w:r w:rsidR="0041188E">
        <w:rPr>
          <w:rFonts w:ascii="Consolas" w:hAnsi="Consolas"/>
          <w:b/>
          <w:bCs/>
          <w:noProof/>
          <w:lang w:eastAsia="ja-JP"/>
        </w:rPr>
        <w:t>)</w:t>
      </w:r>
      <w:r w:rsidR="001D4211" w:rsidRPr="00D731A5">
        <w:rPr>
          <w:rFonts w:ascii="Consolas" w:hAnsi="Consolas"/>
          <w:b/>
          <w:bCs/>
          <w:noProof/>
          <w:lang w:eastAsia="ja-JP"/>
        </w:rPr>
        <w:t xml:space="preserve"> </w:t>
      </w:r>
      <w:r w:rsidR="004E390E" w:rsidRPr="00D731A5">
        <w:rPr>
          <w:rFonts w:ascii="Consolas" w:hAnsi="Consolas"/>
          <w:b/>
          <w:bCs/>
          <w:noProof/>
          <w:lang w:eastAsia="ja-JP"/>
        </w:rPr>
        <w:t>and he hit only {countOfRods}</w:t>
      </w:r>
      <w:r w:rsidR="001D4211" w:rsidRPr="00D731A5">
        <w:rPr>
          <w:rFonts w:ascii="Consolas" w:hAnsi="Consolas"/>
          <w:b/>
          <w:bCs/>
          <w:noProof/>
          <w:lang w:eastAsia="ja-JP"/>
        </w:rPr>
        <w:t xml:space="preserve"> rod</w:t>
      </w:r>
      <w:r w:rsidR="00695D97">
        <w:rPr>
          <w:rFonts w:ascii="Consolas" w:hAnsi="Consolas"/>
          <w:b/>
          <w:bCs/>
          <w:noProof/>
          <w:lang w:eastAsia="ja-JP"/>
        </w:rPr>
        <w:t>(</w:t>
      </w:r>
      <w:r w:rsidR="001D4211" w:rsidRPr="00D731A5">
        <w:rPr>
          <w:rFonts w:ascii="Consolas" w:hAnsi="Consolas"/>
          <w:b/>
          <w:bCs/>
          <w:noProof/>
          <w:lang w:eastAsia="ja-JP"/>
        </w:rPr>
        <w:t>s</w:t>
      </w:r>
      <w:r w:rsidR="00695D97">
        <w:rPr>
          <w:rFonts w:ascii="Consolas" w:hAnsi="Consolas"/>
          <w:b/>
          <w:bCs/>
          <w:noProof/>
          <w:lang w:eastAsia="ja-JP"/>
        </w:rPr>
        <w:t>)</w:t>
      </w:r>
      <w:r w:rsidR="001D4211" w:rsidRPr="00D731A5">
        <w:rPr>
          <w:rFonts w:ascii="Consolas" w:hAnsi="Consolas"/>
          <w:b/>
          <w:bCs/>
          <w:noProof/>
          <w:lang w:eastAsia="ja-JP"/>
        </w:rPr>
        <w:t>.</w:t>
      </w:r>
      <w:r w:rsidR="004E390E" w:rsidRPr="0015149B">
        <w:rPr>
          <w:noProof/>
          <w:lang w:eastAsia="ja-JP"/>
        </w:rPr>
        <w:t>"</w:t>
      </w:r>
      <w:r>
        <w:rPr>
          <w:noProof/>
          <w:lang w:eastAsia="ja-JP"/>
        </w:rPr>
        <w:t xml:space="preserve"> </w:t>
      </w:r>
      <w:r w:rsidR="001D4211">
        <w:rPr>
          <w:noProof/>
          <w:lang w:eastAsia="ja-JP"/>
        </w:rPr>
        <w:t>.</w:t>
      </w:r>
    </w:p>
    <w:p w14:paraId="15BCB985" w14:textId="0430B1BA" w:rsidR="00B06C6A" w:rsidRPr="00EC2D5D" w:rsidRDefault="00D731A5" w:rsidP="00B06C6A">
      <w:pPr>
        <w:pStyle w:val="a9"/>
        <w:numPr>
          <w:ilvl w:val="1"/>
          <w:numId w:val="1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t>If Vanko gets electrocuted, print "</w:t>
      </w:r>
      <w:r w:rsidRPr="00590C29">
        <w:rPr>
          <w:rFonts w:ascii="Consolas" w:hAnsi="Consolas"/>
          <w:b/>
          <w:bCs/>
          <w:noProof/>
          <w:lang w:eastAsia="ja-JP"/>
        </w:rPr>
        <w:t>Vanko got electrocuted, but he managed to make</w:t>
      </w:r>
      <w:r>
        <w:rPr>
          <w:noProof/>
          <w:lang w:eastAsia="ja-JP"/>
        </w:rPr>
        <w:t xml:space="preserve"> </w:t>
      </w:r>
      <w:r w:rsidRPr="004E390E">
        <w:rPr>
          <w:rFonts w:ascii="Consolas" w:hAnsi="Consolas"/>
          <w:b/>
          <w:bCs/>
          <w:noProof/>
          <w:lang w:eastAsia="ja-JP"/>
        </w:rPr>
        <w:t>{</w:t>
      </w:r>
      <w:r>
        <w:rPr>
          <w:rFonts w:ascii="Consolas" w:hAnsi="Consolas"/>
          <w:b/>
          <w:bCs/>
          <w:noProof/>
          <w:lang w:eastAsia="ja-JP"/>
        </w:rPr>
        <w:t>count</w:t>
      </w:r>
      <w:r w:rsidRPr="004E390E">
        <w:rPr>
          <w:rFonts w:ascii="Consolas" w:hAnsi="Consolas"/>
          <w:b/>
          <w:bCs/>
          <w:noProof/>
          <w:lang w:eastAsia="ja-JP"/>
        </w:rPr>
        <w:t xml:space="preserve">OfHoles} </w:t>
      </w:r>
      <w:r>
        <w:rPr>
          <w:rFonts w:ascii="Consolas" w:hAnsi="Consolas"/>
          <w:b/>
          <w:bCs/>
          <w:noProof/>
          <w:lang w:eastAsia="ja-JP"/>
        </w:rPr>
        <w:t>hole</w:t>
      </w:r>
      <w:r w:rsidR="0041188E">
        <w:rPr>
          <w:rFonts w:ascii="Consolas" w:hAnsi="Consolas"/>
          <w:b/>
          <w:bCs/>
          <w:noProof/>
          <w:lang w:eastAsia="ja-JP"/>
        </w:rPr>
        <w:t>(</w:t>
      </w:r>
      <w:r>
        <w:rPr>
          <w:rFonts w:ascii="Consolas" w:hAnsi="Consolas"/>
          <w:b/>
          <w:bCs/>
          <w:noProof/>
          <w:lang w:eastAsia="ja-JP"/>
        </w:rPr>
        <w:t>s</w:t>
      </w:r>
      <w:r w:rsidR="0041188E">
        <w:rPr>
          <w:rFonts w:ascii="Consolas" w:hAnsi="Consolas"/>
          <w:b/>
          <w:bCs/>
          <w:noProof/>
          <w:lang w:eastAsia="ja-JP"/>
        </w:rPr>
        <w:t>)</w:t>
      </w:r>
      <w:r>
        <w:rPr>
          <w:rFonts w:ascii="Consolas" w:hAnsi="Consolas"/>
          <w:b/>
          <w:bCs/>
          <w:noProof/>
          <w:lang w:eastAsia="ja-JP"/>
        </w:rPr>
        <w:t>.</w:t>
      </w:r>
      <w:r>
        <w:rPr>
          <w:noProof/>
          <w:lang w:eastAsia="ja-JP"/>
        </w:rPr>
        <w:t>"</w:t>
      </w:r>
    </w:p>
    <w:p w14:paraId="772F7E10" w14:textId="38D19867" w:rsidR="00EC2D5D" w:rsidRPr="00B15823" w:rsidRDefault="00EC2D5D" w:rsidP="00EC2D5D">
      <w:pPr>
        <w:pStyle w:val="a9"/>
        <w:numPr>
          <w:ilvl w:val="0"/>
          <w:numId w:val="1"/>
        </w:numPr>
        <w:spacing w:before="0" w:after="200"/>
        <w:rPr>
          <w:rFonts w:ascii="Consolas" w:hAnsi="Consolas"/>
          <w:noProof/>
          <w:lang w:eastAsia="ja-JP"/>
        </w:rPr>
      </w:pPr>
      <w:r w:rsidRPr="00EC2D5D">
        <w:rPr>
          <w:rFonts w:cstheme="minorHAnsi"/>
          <w:noProof/>
          <w:lang w:eastAsia="ja-JP"/>
        </w:rPr>
        <w:t xml:space="preserve">If Vanko lands on a position that already has a hole </w:t>
      </w:r>
      <w:r w:rsidR="00A82D85">
        <w:rPr>
          <w:rFonts w:cstheme="minorHAnsi"/>
          <w:noProof/>
          <w:lang w:eastAsia="ja-JP"/>
        </w:rPr>
        <w:t>i</w:t>
      </w:r>
      <w:r w:rsidRPr="00EC2D5D">
        <w:rPr>
          <w:rFonts w:cstheme="minorHAnsi"/>
          <w:noProof/>
          <w:lang w:eastAsia="ja-JP"/>
        </w:rPr>
        <w:t>n it, print</w:t>
      </w:r>
      <w:r>
        <w:rPr>
          <w:rFonts w:ascii="Consolas" w:hAnsi="Consolas"/>
          <w:noProof/>
          <w:lang w:eastAsia="ja-JP"/>
        </w:rPr>
        <w:t xml:space="preserve"> </w:t>
      </w:r>
      <w:r>
        <w:rPr>
          <w:iCs/>
          <w:noProof/>
        </w:rPr>
        <w:t>"</w:t>
      </w:r>
      <w:r w:rsidRPr="00482476">
        <w:rPr>
          <w:rFonts w:ascii="Consolas" w:hAnsi="Consolas"/>
          <w:b/>
          <w:bCs/>
          <w:iCs/>
          <w:noProof/>
        </w:rPr>
        <w:t xml:space="preserve">The wall is already destroyed </w:t>
      </w:r>
      <w:r>
        <w:rPr>
          <w:rFonts w:ascii="Consolas" w:hAnsi="Consolas"/>
          <w:b/>
          <w:bCs/>
          <w:iCs/>
          <w:noProof/>
        </w:rPr>
        <w:t>at position [row, col]</w:t>
      </w:r>
      <w:r w:rsidRPr="00482476">
        <w:rPr>
          <w:rFonts w:ascii="Consolas" w:hAnsi="Consolas"/>
          <w:b/>
          <w:bCs/>
          <w:iCs/>
          <w:noProof/>
        </w:rPr>
        <w:t>!</w:t>
      </w:r>
      <w:r>
        <w:rPr>
          <w:iCs/>
          <w:noProof/>
        </w:rPr>
        <w:t>"</w:t>
      </w:r>
    </w:p>
    <w:p w14:paraId="28274CF7" w14:textId="4728681D" w:rsidR="00B15823" w:rsidRPr="00EC2D5D" w:rsidRDefault="00B15823" w:rsidP="00EC2D5D">
      <w:pPr>
        <w:pStyle w:val="a9"/>
        <w:numPr>
          <w:ilvl w:val="0"/>
          <w:numId w:val="1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iCs/>
          <w:noProof/>
        </w:rPr>
        <w:t>If Vanko hits a rod, print "</w:t>
      </w:r>
      <w:r w:rsidRPr="00A23DB4">
        <w:rPr>
          <w:rFonts w:ascii="Consolas" w:hAnsi="Consolas"/>
          <w:b/>
          <w:bCs/>
          <w:iCs/>
          <w:noProof/>
        </w:rPr>
        <w:t>Vanko hit a rod!</w:t>
      </w:r>
      <w:r>
        <w:rPr>
          <w:iCs/>
          <w:noProof/>
        </w:rPr>
        <w:t>"</w:t>
      </w:r>
      <w:r w:rsidR="00A30937">
        <w:rPr>
          <w:iCs/>
          <w:noProof/>
        </w:rPr>
        <w:t>.</w:t>
      </w:r>
    </w:p>
    <w:p w14:paraId="3B67F1D0" w14:textId="0C863F5F" w:rsidR="00B06C6A" w:rsidRPr="00316348" w:rsidRDefault="00B06C6A" w:rsidP="00B06C6A">
      <w:pPr>
        <w:pStyle w:val="a9"/>
        <w:numPr>
          <w:ilvl w:val="0"/>
          <w:numId w:val="1"/>
        </w:numPr>
        <w:spacing w:before="0" w:after="200"/>
        <w:rPr>
          <w:noProof/>
          <w:lang w:eastAsia="ja-JP"/>
        </w:rPr>
      </w:pPr>
      <w:r w:rsidRPr="00316348">
        <w:rPr>
          <w:noProof/>
          <w:lang w:eastAsia="ja-JP"/>
        </w:rPr>
        <w:t>At the end</w:t>
      </w:r>
      <w:r w:rsidR="00454BFB">
        <w:rPr>
          <w:noProof/>
          <w:lang w:eastAsia="ja-JP"/>
        </w:rPr>
        <w:t>,</w:t>
      </w:r>
      <w:r w:rsidRPr="00316348">
        <w:rPr>
          <w:noProof/>
          <w:lang w:eastAsia="ja-JP"/>
        </w:rPr>
        <w:t xml:space="preserve"> print the </w:t>
      </w:r>
      <w:r w:rsidRPr="00E67CE4">
        <w:rPr>
          <w:b/>
          <w:bCs/>
          <w:noProof/>
          <w:lang w:eastAsia="ja-JP"/>
        </w:rPr>
        <w:t>final state</w:t>
      </w:r>
      <w:r w:rsidRPr="00316348">
        <w:rPr>
          <w:noProof/>
          <w:lang w:eastAsia="ja-JP"/>
        </w:rPr>
        <w:t xml:space="preserve"> of the matrix (</w:t>
      </w:r>
      <w:r w:rsidR="00C10D1E">
        <w:rPr>
          <w:noProof/>
          <w:lang w:eastAsia="ja-JP"/>
        </w:rPr>
        <w:t>wall</w:t>
      </w:r>
      <w:r w:rsidRPr="00316348">
        <w:rPr>
          <w:noProof/>
          <w:lang w:eastAsia="ja-JP"/>
        </w:rPr>
        <w:t>)</w:t>
      </w:r>
      <w:r w:rsidR="001A2289">
        <w:rPr>
          <w:noProof/>
          <w:lang w:eastAsia="ja-JP"/>
        </w:rPr>
        <w:t xml:space="preserve"> </w:t>
      </w:r>
      <w:r w:rsidR="001A2289" w:rsidRPr="001A2289">
        <w:rPr>
          <w:b/>
          <w:bCs/>
          <w:noProof/>
          <w:lang w:eastAsia="ja-JP"/>
        </w:rPr>
        <w:t>with Vanko's position on it</w:t>
      </w:r>
      <w:r w:rsidR="001A2289">
        <w:rPr>
          <w:noProof/>
          <w:lang w:eastAsia="ja-JP"/>
        </w:rPr>
        <w:t>.</w:t>
      </w:r>
    </w:p>
    <w:p w14:paraId="1DB48E82" w14:textId="77777777" w:rsidR="00B06C6A" w:rsidRPr="00316348" w:rsidRDefault="00B06C6A" w:rsidP="00A82D85">
      <w:pPr>
        <w:pStyle w:val="2"/>
        <w:numPr>
          <w:ilvl w:val="0"/>
          <w:numId w:val="0"/>
        </w:numPr>
        <w:ind w:left="360" w:hanging="360"/>
        <w:rPr>
          <w:rFonts w:eastAsia="MS Mincho"/>
          <w:noProof/>
          <w:lang w:eastAsia="ja-JP"/>
        </w:rPr>
      </w:pPr>
      <w:r w:rsidRPr="00A82D85">
        <w:t>Constraints</w:t>
      </w:r>
    </w:p>
    <w:p w14:paraId="32CBD1D1" w14:textId="0B54371B" w:rsidR="00B06C6A" w:rsidRPr="00316348" w:rsidRDefault="00B06C6A" w:rsidP="00B06C6A">
      <w:pPr>
        <w:pStyle w:val="a9"/>
        <w:numPr>
          <w:ilvl w:val="0"/>
          <w:numId w:val="2"/>
        </w:numPr>
        <w:spacing w:before="0" w:after="200"/>
        <w:rPr>
          <w:rFonts w:eastAsia="MS Mincho"/>
          <w:noProof/>
          <w:lang w:eastAsia="ja-JP"/>
        </w:rPr>
      </w:pPr>
      <w:r w:rsidRPr="00316348">
        <w:rPr>
          <w:rFonts w:eastAsia="MS Mincho"/>
          <w:noProof/>
          <w:lang w:eastAsia="ja-JP"/>
        </w:rPr>
        <w:t xml:space="preserve">The size of the </w:t>
      </w:r>
      <w:r w:rsidRPr="00316348">
        <w:rPr>
          <w:rFonts w:eastAsia="MS Mincho"/>
          <w:b/>
          <w:noProof/>
          <w:lang w:eastAsia="ja-JP"/>
        </w:rPr>
        <w:t>square</w:t>
      </w:r>
      <w:r w:rsidRPr="00316348">
        <w:rPr>
          <w:rFonts w:eastAsia="MS Mincho"/>
          <w:noProof/>
          <w:lang w:eastAsia="ja-JP"/>
        </w:rPr>
        <w:t xml:space="preserve"> matrix </w:t>
      </w:r>
      <w:r w:rsidR="00BC7FE4">
        <w:rPr>
          <w:rFonts w:eastAsia="MS Mincho"/>
          <w:noProof/>
          <w:lang w:eastAsia="ja-JP"/>
        </w:rPr>
        <w:t xml:space="preserve">(wall) </w:t>
      </w:r>
      <w:r w:rsidRPr="00316348">
        <w:rPr>
          <w:rFonts w:eastAsia="MS Mincho"/>
          <w:noProof/>
          <w:lang w:eastAsia="ja-JP"/>
        </w:rPr>
        <w:t xml:space="preserve">will be between </w:t>
      </w:r>
      <w:r w:rsidRPr="00316348">
        <w:rPr>
          <w:rFonts w:eastAsia="MS Mincho"/>
          <w:b/>
          <w:noProof/>
          <w:lang w:eastAsia="ja-JP"/>
        </w:rPr>
        <w:t>[2…10].</w:t>
      </w:r>
    </w:p>
    <w:p w14:paraId="754105B1" w14:textId="1EEE9ADB" w:rsidR="004E3F19" w:rsidRDefault="000C49E6" w:rsidP="004E3F19">
      <w:pPr>
        <w:pStyle w:val="a9"/>
        <w:numPr>
          <w:ilvl w:val="0"/>
          <w:numId w:val="2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Vanko's starting position will always be marked with '</w:t>
      </w:r>
      <w:r w:rsidRPr="000C49E6">
        <w:rPr>
          <w:rFonts w:ascii="Consolas" w:eastAsia="MS Mincho" w:hAnsi="Consolas"/>
          <w:b/>
          <w:bCs/>
          <w:noProof/>
          <w:lang w:eastAsia="ja-JP"/>
        </w:rPr>
        <w:t>V</w:t>
      </w:r>
      <w:r>
        <w:rPr>
          <w:rFonts w:eastAsia="MS Mincho"/>
          <w:noProof/>
          <w:lang w:eastAsia="ja-JP"/>
        </w:rPr>
        <w:t>'.</w:t>
      </w:r>
    </w:p>
    <w:p w14:paraId="42B79934" w14:textId="5801C6D2" w:rsidR="003152E0" w:rsidRDefault="002A6B02" w:rsidP="004E3F19">
      <w:pPr>
        <w:pStyle w:val="a9"/>
        <w:numPr>
          <w:ilvl w:val="0"/>
          <w:numId w:val="2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lastRenderedPageBreak/>
        <w:t>There may be cases where the given directions will be outside of the wall.</w:t>
      </w:r>
    </w:p>
    <w:p w14:paraId="1EC80819" w14:textId="77777777" w:rsidR="004E3F19" w:rsidRDefault="00B06C6A" w:rsidP="004E3F19">
      <w:pPr>
        <w:pStyle w:val="a9"/>
        <w:numPr>
          <w:ilvl w:val="0"/>
          <w:numId w:val="2"/>
        </w:numPr>
        <w:spacing w:before="0" w:after="200"/>
        <w:rPr>
          <w:rFonts w:eastAsia="MS Mincho"/>
          <w:noProof/>
          <w:lang w:eastAsia="ja-JP"/>
        </w:rPr>
      </w:pPr>
      <w:r w:rsidRPr="004E3F19">
        <w:rPr>
          <w:rFonts w:eastAsia="MS Mincho"/>
          <w:noProof/>
          <w:lang w:eastAsia="ja-JP"/>
        </w:rPr>
        <w:t xml:space="preserve">There will be always two output scenarios: </w:t>
      </w:r>
    </w:p>
    <w:p w14:paraId="01587842" w14:textId="5D79C0A6" w:rsidR="004E3F19" w:rsidRDefault="004E3F19" w:rsidP="004E3F19">
      <w:pPr>
        <w:pStyle w:val="a9"/>
        <w:numPr>
          <w:ilvl w:val="1"/>
          <w:numId w:val="2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Vanko manages to make all of the holes, until the "</w:t>
      </w:r>
      <w:r w:rsidRPr="00AD1CF0">
        <w:rPr>
          <w:rFonts w:ascii="Consolas" w:eastAsia="MS Mincho" w:hAnsi="Consolas"/>
          <w:b/>
          <w:bCs/>
          <w:noProof/>
          <w:lang w:eastAsia="ja-JP"/>
        </w:rPr>
        <w:t>End</w:t>
      </w:r>
      <w:r>
        <w:rPr>
          <w:rFonts w:eastAsia="MS Mincho"/>
          <w:noProof/>
          <w:lang w:eastAsia="ja-JP"/>
        </w:rPr>
        <w:t>" command</w:t>
      </w:r>
      <w:r w:rsidR="00234644">
        <w:rPr>
          <w:rFonts w:eastAsia="MS Mincho"/>
          <w:noProof/>
          <w:lang w:eastAsia="ja-JP"/>
        </w:rPr>
        <w:t>;</w:t>
      </w:r>
    </w:p>
    <w:p w14:paraId="6D478B39" w14:textId="2E97F6E4" w:rsidR="00B06C6A" w:rsidRPr="004E3F19" w:rsidRDefault="004E3F19" w:rsidP="004E3F19">
      <w:pPr>
        <w:pStyle w:val="a9"/>
        <w:numPr>
          <w:ilvl w:val="1"/>
          <w:numId w:val="2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Vanko gets electrocuted.</w:t>
      </w:r>
    </w:p>
    <w:p w14:paraId="6CB4FC45" w14:textId="77777777" w:rsidR="00B06C6A" w:rsidRPr="00316348" w:rsidRDefault="00B06C6A" w:rsidP="00A82D85">
      <w:pPr>
        <w:pStyle w:val="2"/>
        <w:numPr>
          <w:ilvl w:val="0"/>
          <w:numId w:val="0"/>
        </w:numPr>
        <w:ind w:left="360" w:hanging="360"/>
        <w:rPr>
          <w:rFonts w:eastAsia="MS Mincho"/>
          <w:noProof/>
          <w:lang w:eastAsia="ja-JP"/>
        </w:rPr>
      </w:pPr>
      <w:r w:rsidRPr="00A82D85">
        <w:t>Examples</w:t>
      </w:r>
    </w:p>
    <w:tbl>
      <w:tblPr>
        <w:tblpPr w:leftFromText="141" w:rightFromText="141" w:vertAnchor="text" w:horzAnchor="margin" w:tblpY="64"/>
        <w:tblW w:w="106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2249"/>
        <w:gridCol w:w="6756"/>
      </w:tblGrid>
      <w:tr w:rsidR="00B06C6A" w:rsidRPr="00316348" w14:paraId="7BFAA1B9" w14:textId="77777777" w:rsidTr="00576B3C">
        <w:trPr>
          <w:trHeight w:val="22"/>
        </w:trPr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763ED8ED" w14:textId="77777777" w:rsidR="00B06C6A" w:rsidRPr="00316348" w:rsidRDefault="00B06C6A" w:rsidP="00767C88">
            <w:pPr>
              <w:spacing w:after="0" w:line="240" w:lineRule="auto"/>
              <w:jc w:val="center"/>
              <w:rPr>
                <w:rStyle w:val="a8"/>
                <w:rFonts w:cs="Arial"/>
                <w:noProof/>
              </w:rPr>
            </w:pPr>
            <w:r w:rsidRPr="00316348">
              <w:rPr>
                <w:rStyle w:val="a8"/>
                <w:rFonts w:cs="Arial"/>
                <w:noProof/>
              </w:rPr>
              <w:t>Input</w:t>
            </w:r>
          </w:p>
        </w:tc>
        <w:tc>
          <w:tcPr>
            <w:tcW w:w="2249" w:type="dxa"/>
            <w:shd w:val="clear" w:color="auto" w:fill="D9D9D9" w:themeFill="background1" w:themeFillShade="D9"/>
            <w:vAlign w:val="center"/>
          </w:tcPr>
          <w:p w14:paraId="6414F1A9" w14:textId="77777777" w:rsidR="00B06C6A" w:rsidRPr="00316348" w:rsidRDefault="00B06C6A" w:rsidP="00767C88">
            <w:pPr>
              <w:spacing w:after="0" w:line="240" w:lineRule="auto"/>
              <w:jc w:val="center"/>
              <w:rPr>
                <w:rStyle w:val="a8"/>
                <w:rFonts w:cs="Arial"/>
                <w:noProof/>
              </w:rPr>
            </w:pPr>
            <w:r w:rsidRPr="00316348">
              <w:rPr>
                <w:rStyle w:val="a8"/>
                <w:rFonts w:cs="Arial"/>
                <w:noProof/>
              </w:rPr>
              <w:t>Output</w:t>
            </w:r>
          </w:p>
        </w:tc>
        <w:tc>
          <w:tcPr>
            <w:tcW w:w="6756" w:type="dxa"/>
            <w:shd w:val="clear" w:color="auto" w:fill="D9D9D9" w:themeFill="background1" w:themeFillShade="D9"/>
            <w:vAlign w:val="center"/>
          </w:tcPr>
          <w:p w14:paraId="1287BA16" w14:textId="77777777" w:rsidR="00B06C6A" w:rsidRPr="00316348" w:rsidRDefault="00B06C6A" w:rsidP="00767C88">
            <w:pPr>
              <w:spacing w:after="0" w:line="240" w:lineRule="auto"/>
              <w:jc w:val="center"/>
              <w:rPr>
                <w:rStyle w:val="a8"/>
                <w:rFonts w:cs="Arial"/>
                <w:noProof/>
              </w:rPr>
            </w:pPr>
            <w:r w:rsidRPr="00316348">
              <w:rPr>
                <w:rStyle w:val="a8"/>
                <w:rFonts w:cs="Arial"/>
                <w:noProof/>
              </w:rPr>
              <w:t>Comments</w:t>
            </w:r>
          </w:p>
        </w:tc>
      </w:tr>
      <w:tr w:rsidR="00B06C6A" w:rsidRPr="00316348" w14:paraId="7F32C560" w14:textId="77777777" w:rsidTr="00576B3C">
        <w:trPr>
          <w:trHeight w:val="626"/>
        </w:trPr>
        <w:tc>
          <w:tcPr>
            <w:tcW w:w="1622" w:type="dxa"/>
          </w:tcPr>
          <w:p w14:paraId="3516485F" w14:textId="77777777" w:rsidR="00C30189" w:rsidRPr="00627575" w:rsidRDefault="00C30189" w:rsidP="00C3018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27575">
              <w:rPr>
                <w:rFonts w:ascii="Consolas" w:hAnsi="Consolas" w:cs="Consolas"/>
                <w:noProof/>
              </w:rPr>
              <w:t>5</w:t>
            </w:r>
          </w:p>
          <w:p w14:paraId="32E33F7A" w14:textId="77777777" w:rsidR="00C30189" w:rsidRPr="00627575" w:rsidRDefault="00C30189" w:rsidP="00C3018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27575">
              <w:rPr>
                <w:rFonts w:ascii="Consolas" w:hAnsi="Consolas" w:cs="Consolas"/>
                <w:noProof/>
              </w:rPr>
              <w:t>---C-</w:t>
            </w:r>
          </w:p>
          <w:p w14:paraId="5306F26D" w14:textId="77777777" w:rsidR="00C30189" w:rsidRPr="00627575" w:rsidRDefault="00C30189" w:rsidP="00C3018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27575">
              <w:rPr>
                <w:rFonts w:ascii="Consolas" w:hAnsi="Consolas" w:cs="Consolas"/>
                <w:noProof/>
              </w:rPr>
              <w:t>-C-R-</w:t>
            </w:r>
          </w:p>
          <w:p w14:paraId="4C8F27E6" w14:textId="314AF952" w:rsidR="00C30189" w:rsidRPr="00627575" w:rsidRDefault="00C30189" w:rsidP="00C3018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27575">
              <w:rPr>
                <w:rFonts w:ascii="Consolas" w:hAnsi="Consolas" w:cs="Consolas"/>
                <w:noProof/>
              </w:rPr>
              <w:t>--</w:t>
            </w:r>
            <w:r w:rsidR="00C009DB">
              <w:rPr>
                <w:rFonts w:ascii="Consolas" w:hAnsi="Consolas" w:cs="Consolas"/>
                <w:noProof/>
              </w:rPr>
              <w:t>-</w:t>
            </w:r>
            <w:r w:rsidRPr="00627575">
              <w:rPr>
                <w:rFonts w:ascii="Consolas" w:hAnsi="Consolas" w:cs="Consolas"/>
                <w:noProof/>
              </w:rPr>
              <w:t>--</w:t>
            </w:r>
          </w:p>
          <w:p w14:paraId="2AFA7667" w14:textId="77777777" w:rsidR="00C30189" w:rsidRPr="00627575" w:rsidRDefault="00C30189" w:rsidP="00C3018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27575">
              <w:rPr>
                <w:rFonts w:ascii="Consolas" w:hAnsi="Consolas" w:cs="Consolas"/>
                <w:noProof/>
              </w:rPr>
              <w:t>-V---</w:t>
            </w:r>
          </w:p>
          <w:p w14:paraId="659D0AB5" w14:textId="6E8E55D4" w:rsidR="00C30189" w:rsidRPr="00627575" w:rsidRDefault="00C30189" w:rsidP="00C3018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27575">
              <w:rPr>
                <w:rFonts w:ascii="Consolas" w:hAnsi="Consolas" w:cs="Consolas"/>
                <w:noProof/>
              </w:rPr>
              <w:t>R-</w:t>
            </w:r>
            <w:r w:rsidR="00C009DB">
              <w:rPr>
                <w:rFonts w:ascii="Consolas" w:hAnsi="Consolas" w:cs="Consolas"/>
                <w:noProof/>
              </w:rPr>
              <w:t>-</w:t>
            </w:r>
            <w:r w:rsidRPr="00627575">
              <w:rPr>
                <w:rFonts w:ascii="Consolas" w:hAnsi="Consolas" w:cs="Consolas"/>
                <w:noProof/>
              </w:rPr>
              <w:t>--</w:t>
            </w:r>
          </w:p>
          <w:p w14:paraId="54B0B1EC" w14:textId="77777777" w:rsidR="00C30189" w:rsidRPr="00627575" w:rsidRDefault="00C30189" w:rsidP="00C3018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27575">
              <w:rPr>
                <w:rFonts w:ascii="Consolas" w:hAnsi="Consolas" w:cs="Consolas"/>
                <w:noProof/>
              </w:rPr>
              <w:t>down</w:t>
            </w:r>
          </w:p>
          <w:p w14:paraId="19A6815B" w14:textId="77777777" w:rsidR="00C30189" w:rsidRDefault="00C30189" w:rsidP="00C3018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27575">
              <w:rPr>
                <w:rFonts w:ascii="Consolas" w:hAnsi="Consolas" w:cs="Consolas"/>
                <w:noProof/>
              </w:rPr>
              <w:t>left</w:t>
            </w:r>
          </w:p>
          <w:p w14:paraId="23BD32A3" w14:textId="77777777" w:rsidR="00C30189" w:rsidRDefault="00C30189" w:rsidP="00C3018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2C4C61FF" w14:textId="77777777" w:rsidR="00C30189" w:rsidRDefault="00C30189" w:rsidP="00C3018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  <w:p w14:paraId="095831C2" w14:textId="77777777" w:rsidR="00C30189" w:rsidRDefault="00C30189" w:rsidP="00C3018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177982D8" w14:textId="77777777" w:rsidR="00C30189" w:rsidRDefault="00C30189" w:rsidP="00C3018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  <w:p w14:paraId="2B9D681E" w14:textId="77777777" w:rsidR="00C30189" w:rsidRDefault="00C30189" w:rsidP="00C3018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  <w:p w14:paraId="50B023F5" w14:textId="77777777" w:rsidR="00C30189" w:rsidRDefault="00C30189" w:rsidP="00C3018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0DE90B54" w14:textId="10605EC6" w:rsidR="00734464" w:rsidRPr="00316348" w:rsidRDefault="00C30189" w:rsidP="00C3018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</w:tc>
        <w:tc>
          <w:tcPr>
            <w:tcW w:w="2249" w:type="dxa"/>
          </w:tcPr>
          <w:p w14:paraId="53E38310" w14:textId="77777777" w:rsidR="00C009DB" w:rsidRPr="00C009DB" w:rsidRDefault="00627575" w:rsidP="00C009D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27575">
              <w:rPr>
                <w:rFonts w:ascii="Consolas" w:hAnsi="Consolas" w:cs="Consolas"/>
                <w:noProof/>
              </w:rPr>
              <w:t>Vanko hit a rod!</w:t>
            </w:r>
            <w:r>
              <w:rPr>
                <w:rFonts w:ascii="Consolas" w:hAnsi="Consolas" w:cs="Consolas"/>
                <w:noProof/>
              </w:rPr>
              <w:br/>
            </w:r>
            <w:r w:rsidRPr="00627575">
              <w:rPr>
                <w:rFonts w:ascii="Consolas" w:hAnsi="Consolas" w:cs="Consolas"/>
                <w:noProof/>
              </w:rPr>
              <w:t>The wall is already destroyed at position [3, 1]!</w:t>
            </w:r>
            <w:r>
              <w:rPr>
                <w:rFonts w:ascii="Consolas" w:hAnsi="Consolas" w:cs="Consolas"/>
                <w:noProof/>
              </w:rPr>
              <w:br/>
            </w:r>
            <w:r w:rsidR="00C009DB" w:rsidRPr="00C009DB">
              <w:rPr>
                <w:rFonts w:ascii="Consolas" w:hAnsi="Consolas" w:cs="Consolas"/>
                <w:noProof/>
              </w:rPr>
              <w:t>Vanko got electrocuted, but he managed to make 6 hole(s).</w:t>
            </w:r>
          </w:p>
          <w:p w14:paraId="5A27EB08" w14:textId="77777777" w:rsidR="00C009DB" w:rsidRPr="00C009DB" w:rsidRDefault="00C009DB" w:rsidP="00C009D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009DB">
              <w:rPr>
                <w:rFonts w:ascii="Consolas" w:hAnsi="Consolas" w:cs="Consolas"/>
                <w:noProof/>
              </w:rPr>
              <w:t>---C-</w:t>
            </w:r>
          </w:p>
          <w:p w14:paraId="4870732A" w14:textId="77777777" w:rsidR="00C009DB" w:rsidRPr="00C009DB" w:rsidRDefault="00C009DB" w:rsidP="00C009D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009DB">
              <w:rPr>
                <w:rFonts w:ascii="Consolas" w:hAnsi="Consolas" w:cs="Consolas"/>
                <w:noProof/>
              </w:rPr>
              <w:t>-E-R-</w:t>
            </w:r>
          </w:p>
          <w:p w14:paraId="1CFEE342" w14:textId="77777777" w:rsidR="00C009DB" w:rsidRPr="00C009DB" w:rsidRDefault="00C009DB" w:rsidP="00C009D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009DB">
              <w:rPr>
                <w:rFonts w:ascii="Consolas" w:hAnsi="Consolas" w:cs="Consolas"/>
                <w:noProof/>
              </w:rPr>
              <w:t>-*---</w:t>
            </w:r>
          </w:p>
          <w:p w14:paraId="79611C03" w14:textId="77777777" w:rsidR="00C009DB" w:rsidRPr="00C009DB" w:rsidRDefault="00C009DB" w:rsidP="00C009D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009DB">
              <w:rPr>
                <w:rFonts w:ascii="Consolas" w:hAnsi="Consolas" w:cs="Consolas"/>
                <w:noProof/>
              </w:rPr>
              <w:t>-**--</w:t>
            </w:r>
          </w:p>
          <w:p w14:paraId="584EB54B" w14:textId="36F0B870" w:rsidR="00B06C6A" w:rsidRPr="00C009DB" w:rsidRDefault="00C009DB" w:rsidP="00C009D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C009DB">
              <w:rPr>
                <w:rFonts w:ascii="Consolas" w:hAnsi="Consolas" w:cs="Consolas"/>
                <w:noProof/>
              </w:rPr>
              <w:t>R**--</w:t>
            </w:r>
          </w:p>
        </w:tc>
        <w:tc>
          <w:tcPr>
            <w:tcW w:w="6756" w:type="dxa"/>
          </w:tcPr>
          <w:p w14:paraId="5E8DF06F" w14:textId="13E31D1A" w:rsidR="00B06C6A" w:rsidRPr="00316348" w:rsidRDefault="00B06C6A" w:rsidP="00767C88">
            <w:pPr>
              <w:spacing w:after="0" w:line="240" w:lineRule="auto"/>
              <w:jc w:val="both"/>
              <w:rPr>
                <w:rFonts w:cstheme="minorHAnsi"/>
                <w:b/>
                <w:noProof/>
              </w:rPr>
            </w:pPr>
            <w:r w:rsidRPr="00316348">
              <w:rPr>
                <w:rFonts w:cstheme="minorHAnsi"/>
                <w:noProof/>
              </w:rPr>
              <w:t xml:space="preserve">The first command is </w:t>
            </w:r>
            <w:r w:rsidRPr="00316348">
              <w:rPr>
                <w:rFonts w:cstheme="minorHAnsi"/>
                <w:noProof/>
                <w:lang w:eastAsia="ja-JP"/>
              </w:rPr>
              <w:t>"</w:t>
            </w:r>
            <w:r w:rsidR="00E44F52">
              <w:rPr>
                <w:rFonts w:ascii="Consolas" w:hAnsi="Consolas" w:cstheme="minorHAnsi"/>
                <w:b/>
                <w:bCs/>
                <w:noProof/>
              </w:rPr>
              <w:t>down</w:t>
            </w:r>
            <w:r w:rsidRPr="00316348">
              <w:rPr>
                <w:rFonts w:cstheme="minorHAnsi"/>
                <w:noProof/>
                <w:lang w:eastAsia="ja-JP"/>
              </w:rPr>
              <w:t>"</w:t>
            </w:r>
            <w:r w:rsidRPr="00316348">
              <w:rPr>
                <w:rFonts w:cstheme="minorHAnsi"/>
                <w:noProof/>
              </w:rPr>
              <w:t xml:space="preserve">. </w:t>
            </w:r>
            <w:r w:rsidR="00E44F52">
              <w:rPr>
                <w:rFonts w:cstheme="minorHAnsi"/>
                <w:noProof/>
              </w:rPr>
              <w:t>Vanko moves to the position, its value is '</w:t>
            </w:r>
            <w:r w:rsidR="00576B3C" w:rsidRPr="00DB269E">
              <w:rPr>
                <w:rFonts w:ascii="Consolas" w:hAnsi="Consolas" w:cstheme="minorHAnsi"/>
                <w:b/>
                <w:bCs/>
                <w:noProof/>
              </w:rPr>
              <w:t>-</w:t>
            </w:r>
            <w:r w:rsidR="00E44F52">
              <w:rPr>
                <w:rFonts w:cstheme="minorHAnsi"/>
                <w:noProof/>
              </w:rPr>
              <w:t>', so he makes a hole there</w:t>
            </w:r>
            <w:r w:rsidR="001F052C">
              <w:rPr>
                <w:rFonts w:cstheme="minorHAnsi"/>
                <w:noProof/>
              </w:rPr>
              <w:t xml:space="preserve"> and increases the counter</w:t>
            </w:r>
            <w:r w:rsidR="004103E1">
              <w:rPr>
                <w:rFonts w:cstheme="minorHAnsi"/>
                <w:noProof/>
              </w:rPr>
              <w:t>.</w:t>
            </w:r>
          </w:p>
          <w:p w14:paraId="354BD0F7" w14:textId="77777777" w:rsidR="002E5777" w:rsidRPr="00627575" w:rsidRDefault="002E5777" w:rsidP="002E577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27575">
              <w:rPr>
                <w:rFonts w:ascii="Consolas" w:hAnsi="Consolas" w:cs="Consolas"/>
                <w:noProof/>
              </w:rPr>
              <w:t>---C-</w:t>
            </w:r>
          </w:p>
          <w:p w14:paraId="389C5931" w14:textId="77777777" w:rsidR="002E5777" w:rsidRPr="00627575" w:rsidRDefault="002E5777" w:rsidP="002E577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27575">
              <w:rPr>
                <w:rFonts w:ascii="Consolas" w:hAnsi="Consolas" w:cs="Consolas"/>
                <w:noProof/>
              </w:rPr>
              <w:t>-C-R-</w:t>
            </w:r>
          </w:p>
          <w:p w14:paraId="61166EE3" w14:textId="22FD7946" w:rsidR="002E5777" w:rsidRPr="00627575" w:rsidRDefault="002E5777" w:rsidP="002E577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27575">
              <w:rPr>
                <w:rFonts w:ascii="Consolas" w:hAnsi="Consolas" w:cs="Consolas"/>
                <w:noProof/>
              </w:rPr>
              <w:t>--</w:t>
            </w:r>
            <w:r w:rsidR="00BC16DA">
              <w:rPr>
                <w:rFonts w:ascii="Consolas" w:hAnsi="Consolas" w:cs="Consolas"/>
                <w:noProof/>
                <w:lang w:val="bg-BG"/>
              </w:rPr>
              <w:t>-</w:t>
            </w:r>
            <w:r w:rsidRPr="00627575">
              <w:rPr>
                <w:rFonts w:ascii="Consolas" w:hAnsi="Consolas" w:cs="Consolas"/>
                <w:noProof/>
              </w:rPr>
              <w:t>--</w:t>
            </w:r>
          </w:p>
          <w:p w14:paraId="34A8DC3F" w14:textId="2EED7D4D" w:rsidR="002E5777" w:rsidRPr="00627575" w:rsidRDefault="002E5777" w:rsidP="002E577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27575">
              <w:rPr>
                <w:rFonts w:ascii="Consolas" w:hAnsi="Consolas" w:cs="Consolas"/>
                <w:noProof/>
              </w:rPr>
              <w:t>-</w:t>
            </w:r>
            <w:r>
              <w:rPr>
                <w:rFonts w:ascii="Consolas" w:hAnsi="Consolas" w:cs="Consolas"/>
                <w:noProof/>
              </w:rPr>
              <w:t>*</w:t>
            </w:r>
            <w:r w:rsidRPr="00627575">
              <w:rPr>
                <w:rFonts w:ascii="Consolas" w:hAnsi="Consolas" w:cs="Consolas"/>
                <w:noProof/>
              </w:rPr>
              <w:t>---</w:t>
            </w:r>
          </w:p>
          <w:p w14:paraId="4D16384C" w14:textId="49DDBB5F" w:rsidR="002E5777" w:rsidRPr="00627575" w:rsidRDefault="002E5777" w:rsidP="002E577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27575">
              <w:rPr>
                <w:rFonts w:ascii="Consolas" w:hAnsi="Consolas" w:cs="Consolas"/>
                <w:noProof/>
              </w:rPr>
              <w:t>R</w:t>
            </w:r>
            <w:r>
              <w:rPr>
                <w:rFonts w:ascii="Consolas" w:hAnsi="Consolas" w:cs="Consolas"/>
                <w:noProof/>
              </w:rPr>
              <w:t>V</w:t>
            </w:r>
            <w:r w:rsidR="00BC16DA">
              <w:rPr>
                <w:rFonts w:ascii="Consolas" w:hAnsi="Consolas" w:cs="Consolas"/>
                <w:noProof/>
                <w:lang w:val="bg-BG"/>
              </w:rPr>
              <w:t>-</w:t>
            </w:r>
            <w:r w:rsidRPr="00627575">
              <w:rPr>
                <w:rFonts w:ascii="Consolas" w:hAnsi="Consolas" w:cs="Consolas"/>
                <w:noProof/>
              </w:rPr>
              <w:t>--</w:t>
            </w:r>
          </w:p>
          <w:p w14:paraId="28438DE8" w14:textId="68ED334B" w:rsidR="00C27B58" w:rsidRDefault="00A82D85" w:rsidP="00767C88">
            <w:pPr>
              <w:spacing w:after="0" w:line="240" w:lineRule="auto"/>
              <w:jc w:val="both"/>
              <w:rPr>
                <w:rFonts w:ascii="Consolas" w:hAnsi="Consolas"/>
                <w:noProof/>
                <w:lang w:eastAsia="ja-JP"/>
              </w:rPr>
            </w:pPr>
            <w:r>
              <w:rPr>
                <w:rFonts w:cstheme="minorHAnsi"/>
                <w:b/>
                <w:noProof/>
              </w:rPr>
              <w:t>The n</w:t>
            </w:r>
            <w:r w:rsidR="00B06C6A" w:rsidRPr="00316348">
              <w:rPr>
                <w:rFonts w:cstheme="minorHAnsi"/>
                <w:b/>
                <w:noProof/>
              </w:rPr>
              <w:t>ex</w:t>
            </w:r>
            <w:r w:rsidR="002E5777">
              <w:rPr>
                <w:rFonts w:cstheme="minorHAnsi"/>
                <w:b/>
                <w:noProof/>
              </w:rPr>
              <w:t>t</w:t>
            </w:r>
            <w:r w:rsidR="00B06C6A" w:rsidRPr="00316348">
              <w:rPr>
                <w:rFonts w:cstheme="minorHAnsi"/>
                <w:b/>
                <w:noProof/>
              </w:rPr>
              <w:t xml:space="preserve"> command</w:t>
            </w:r>
            <w:r w:rsidR="00B06C6A" w:rsidRPr="00316348">
              <w:rPr>
                <w:rFonts w:cstheme="minorHAnsi"/>
                <w:noProof/>
              </w:rPr>
              <w:t xml:space="preserve"> is </w:t>
            </w:r>
            <w:r w:rsidR="00B06C6A" w:rsidRPr="00316348">
              <w:rPr>
                <w:rFonts w:ascii="Consolas" w:hAnsi="Consolas"/>
                <w:noProof/>
                <w:lang w:eastAsia="ja-JP"/>
              </w:rPr>
              <w:t>"</w:t>
            </w:r>
            <w:r w:rsidR="002E5777">
              <w:rPr>
                <w:rFonts w:ascii="Consolas" w:hAnsi="Consolas" w:cstheme="minorHAnsi"/>
                <w:b/>
                <w:bCs/>
                <w:noProof/>
              </w:rPr>
              <w:t>left</w:t>
            </w:r>
            <w:r w:rsidR="00B06C6A" w:rsidRPr="00316348">
              <w:rPr>
                <w:rFonts w:ascii="Consolas" w:hAnsi="Consolas"/>
                <w:noProof/>
                <w:lang w:eastAsia="ja-JP"/>
              </w:rPr>
              <w:t>"</w:t>
            </w:r>
            <w:r w:rsidR="002E5777" w:rsidRPr="004D2564">
              <w:rPr>
                <w:rFonts w:cstheme="minorHAnsi"/>
                <w:noProof/>
                <w:lang w:eastAsia="ja-JP"/>
              </w:rPr>
              <w:t>, but there is a rod</w:t>
            </w:r>
            <w:r w:rsidR="0076757F">
              <w:rPr>
                <w:rFonts w:cstheme="minorHAnsi"/>
                <w:noProof/>
                <w:lang w:eastAsia="ja-JP"/>
              </w:rPr>
              <w:t xml:space="preserve"> there</w:t>
            </w:r>
            <w:r w:rsidR="002E5777" w:rsidRPr="004D2564">
              <w:rPr>
                <w:rFonts w:cstheme="minorHAnsi"/>
                <w:noProof/>
                <w:lang w:eastAsia="ja-JP"/>
              </w:rPr>
              <w:t>, so we only print the corresponding message.</w:t>
            </w:r>
          </w:p>
          <w:p w14:paraId="224B5E7C" w14:textId="1723C0E1" w:rsidR="00B06C6A" w:rsidRPr="00316348" w:rsidRDefault="00A82D85" w:rsidP="00767C88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The n</w:t>
            </w:r>
            <w:r w:rsidR="00134963">
              <w:rPr>
                <w:rFonts w:cstheme="minorHAnsi"/>
                <w:noProof/>
              </w:rPr>
              <w:t>ext command is "</w:t>
            </w:r>
            <w:r w:rsidR="00134963" w:rsidRPr="001F052C">
              <w:rPr>
                <w:rFonts w:ascii="Consolas" w:hAnsi="Consolas" w:cstheme="minorHAnsi"/>
                <w:b/>
                <w:bCs/>
                <w:noProof/>
              </w:rPr>
              <w:t>right</w:t>
            </w:r>
            <w:r w:rsidR="00134963">
              <w:rPr>
                <w:rFonts w:cstheme="minorHAnsi"/>
                <w:noProof/>
              </w:rPr>
              <w:t>"</w:t>
            </w:r>
            <w:r w:rsidR="001F052C">
              <w:rPr>
                <w:rFonts w:cstheme="minorHAnsi"/>
                <w:noProof/>
              </w:rPr>
              <w:t xml:space="preserve"> and </w:t>
            </w:r>
            <w:r w:rsidR="00BC16DA">
              <w:rPr>
                <w:rFonts w:cstheme="minorHAnsi"/>
                <w:noProof/>
              </w:rPr>
              <w:t>this position holds a '</w:t>
            </w:r>
            <w:r w:rsidR="00BC16DA" w:rsidRPr="00BC16DA">
              <w:rPr>
                <w:rFonts w:ascii="Consolas" w:hAnsi="Consolas" w:cstheme="minorHAnsi"/>
                <w:b/>
                <w:bCs/>
                <w:noProof/>
              </w:rPr>
              <w:t>-</w:t>
            </w:r>
            <w:r w:rsidR="00BC16DA">
              <w:rPr>
                <w:rFonts w:cstheme="minorHAnsi"/>
                <w:noProof/>
              </w:rPr>
              <w:t>'</w:t>
            </w:r>
            <w:r w:rsidR="001F052C">
              <w:rPr>
                <w:rFonts w:cstheme="minorHAnsi"/>
                <w:noProof/>
              </w:rPr>
              <w:t xml:space="preserve">, </w:t>
            </w:r>
            <w:r w:rsidR="00BC16DA">
              <w:rPr>
                <w:rFonts w:cstheme="minorHAnsi"/>
                <w:noProof/>
              </w:rPr>
              <w:t xml:space="preserve">so </w:t>
            </w:r>
            <w:r w:rsidR="00AD0743">
              <w:rPr>
                <w:rFonts w:cstheme="minorHAnsi"/>
                <w:noProof/>
              </w:rPr>
              <w:t>Vanko</w:t>
            </w:r>
            <w:r w:rsidR="00BC16DA">
              <w:rPr>
                <w:rFonts w:cstheme="minorHAnsi"/>
                <w:noProof/>
              </w:rPr>
              <w:t xml:space="preserve"> makes a hole there and we increase the counter.</w:t>
            </w:r>
          </w:p>
          <w:p w14:paraId="4AE0B615" w14:textId="77777777" w:rsidR="002F0713" w:rsidRPr="00627575" w:rsidRDefault="002F0713" w:rsidP="002F071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27575">
              <w:rPr>
                <w:rFonts w:ascii="Consolas" w:hAnsi="Consolas" w:cs="Consolas"/>
                <w:noProof/>
              </w:rPr>
              <w:t>---C-</w:t>
            </w:r>
          </w:p>
          <w:p w14:paraId="29B6299C" w14:textId="77777777" w:rsidR="002F0713" w:rsidRPr="00627575" w:rsidRDefault="002F0713" w:rsidP="002F071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27575">
              <w:rPr>
                <w:rFonts w:ascii="Consolas" w:hAnsi="Consolas" w:cs="Consolas"/>
                <w:noProof/>
              </w:rPr>
              <w:t>-C-R-</w:t>
            </w:r>
          </w:p>
          <w:p w14:paraId="4C670150" w14:textId="3B2766E5" w:rsidR="002F0713" w:rsidRPr="00627575" w:rsidRDefault="002F0713" w:rsidP="002F071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27575">
              <w:rPr>
                <w:rFonts w:ascii="Consolas" w:hAnsi="Consolas" w:cs="Consolas"/>
                <w:noProof/>
              </w:rPr>
              <w:t>--</w:t>
            </w:r>
            <w:r w:rsidR="003D6039">
              <w:rPr>
                <w:rFonts w:ascii="Consolas" w:hAnsi="Consolas" w:cs="Consolas"/>
                <w:noProof/>
              </w:rPr>
              <w:t>-</w:t>
            </w:r>
            <w:r w:rsidRPr="00627575">
              <w:rPr>
                <w:rFonts w:ascii="Consolas" w:hAnsi="Consolas" w:cs="Consolas"/>
                <w:noProof/>
              </w:rPr>
              <w:t>--</w:t>
            </w:r>
          </w:p>
          <w:p w14:paraId="26AA4A62" w14:textId="77777777" w:rsidR="002F0713" w:rsidRPr="00627575" w:rsidRDefault="002F0713" w:rsidP="002F071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27575">
              <w:rPr>
                <w:rFonts w:ascii="Consolas" w:hAnsi="Consolas" w:cs="Consolas"/>
                <w:noProof/>
              </w:rPr>
              <w:t>-</w:t>
            </w:r>
            <w:r>
              <w:rPr>
                <w:rFonts w:ascii="Consolas" w:hAnsi="Consolas" w:cs="Consolas"/>
                <w:noProof/>
              </w:rPr>
              <w:t>*</w:t>
            </w:r>
            <w:r w:rsidRPr="00627575">
              <w:rPr>
                <w:rFonts w:ascii="Consolas" w:hAnsi="Consolas" w:cs="Consolas"/>
                <w:noProof/>
              </w:rPr>
              <w:t>---</w:t>
            </w:r>
          </w:p>
          <w:p w14:paraId="6DF44FCA" w14:textId="347A5501" w:rsidR="002F0713" w:rsidRPr="00627575" w:rsidRDefault="002F0713" w:rsidP="002F071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27575">
              <w:rPr>
                <w:rFonts w:ascii="Consolas" w:hAnsi="Consolas" w:cs="Consolas"/>
                <w:noProof/>
              </w:rPr>
              <w:t>R</w:t>
            </w:r>
            <w:r>
              <w:rPr>
                <w:rFonts w:ascii="Consolas" w:hAnsi="Consolas" w:cs="Consolas"/>
                <w:noProof/>
              </w:rPr>
              <w:t>*V</w:t>
            </w:r>
            <w:r w:rsidR="00BC16DA">
              <w:rPr>
                <w:rFonts w:ascii="Consolas" w:hAnsi="Consolas" w:cs="Consolas"/>
                <w:noProof/>
              </w:rPr>
              <w:t>-</w:t>
            </w:r>
            <w:r w:rsidRPr="00627575">
              <w:rPr>
                <w:rFonts w:ascii="Consolas" w:hAnsi="Consolas" w:cs="Consolas"/>
                <w:noProof/>
              </w:rPr>
              <w:t>-</w:t>
            </w:r>
          </w:p>
          <w:p w14:paraId="1872E9AD" w14:textId="461E032D" w:rsidR="00B06C6A" w:rsidRDefault="00B06C6A" w:rsidP="00767C88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16348">
              <w:rPr>
                <w:rFonts w:cstheme="minorHAnsi"/>
                <w:noProof/>
              </w:rPr>
              <w:t xml:space="preserve">The </w:t>
            </w:r>
            <w:r w:rsidR="00183900">
              <w:rPr>
                <w:rFonts w:cstheme="minorHAnsi"/>
                <w:noProof/>
              </w:rPr>
              <w:t>next</w:t>
            </w:r>
            <w:r w:rsidRPr="00316348">
              <w:rPr>
                <w:rFonts w:cstheme="minorHAnsi"/>
                <w:noProof/>
              </w:rPr>
              <w:t xml:space="preserve"> command is </w:t>
            </w:r>
            <w:r w:rsidRPr="00316348">
              <w:rPr>
                <w:rFonts w:ascii="Consolas" w:hAnsi="Consolas"/>
                <w:noProof/>
                <w:lang w:eastAsia="ja-JP"/>
              </w:rPr>
              <w:t>"</w:t>
            </w:r>
            <w:r w:rsidR="001F1B4C">
              <w:rPr>
                <w:rFonts w:ascii="Consolas" w:hAnsi="Consolas" w:cstheme="minorHAnsi"/>
                <w:b/>
                <w:bCs/>
                <w:noProof/>
              </w:rPr>
              <w:t>up</w:t>
            </w:r>
            <w:r w:rsidRPr="00316348">
              <w:rPr>
                <w:rFonts w:ascii="Consolas" w:hAnsi="Consolas"/>
                <w:noProof/>
                <w:lang w:eastAsia="ja-JP"/>
              </w:rPr>
              <w:t>"</w:t>
            </w:r>
            <w:r w:rsidRPr="00316348">
              <w:rPr>
                <w:rFonts w:cstheme="minorHAnsi"/>
                <w:noProof/>
              </w:rPr>
              <w:t>.</w:t>
            </w:r>
            <w:r w:rsidR="001F1B4C">
              <w:rPr>
                <w:rFonts w:cstheme="minorHAnsi"/>
                <w:noProof/>
              </w:rPr>
              <w:t xml:space="preserve"> Vanko moves to the position and we increase the counter.</w:t>
            </w:r>
          </w:p>
          <w:p w14:paraId="59CBB770" w14:textId="71A39F3E" w:rsidR="00183900" w:rsidRDefault="00183900" w:rsidP="00767C88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Next command us </w:t>
            </w:r>
            <w:r w:rsidR="00805905">
              <w:rPr>
                <w:rFonts w:cstheme="minorHAnsi"/>
                <w:noProof/>
              </w:rPr>
              <w:t>"</w:t>
            </w:r>
            <w:r w:rsidR="00805905" w:rsidRPr="00D821DF">
              <w:rPr>
                <w:rFonts w:ascii="Consolas" w:hAnsi="Consolas" w:cstheme="minorHAnsi"/>
                <w:b/>
                <w:bCs/>
                <w:noProof/>
              </w:rPr>
              <w:t>left</w:t>
            </w:r>
            <w:r w:rsidR="00805905">
              <w:rPr>
                <w:rFonts w:cstheme="minorHAnsi"/>
                <w:noProof/>
              </w:rPr>
              <w:t>"</w:t>
            </w:r>
            <w:r>
              <w:rPr>
                <w:rFonts w:cstheme="minorHAnsi"/>
                <w:noProof/>
              </w:rPr>
              <w:t xml:space="preserve">, but </w:t>
            </w:r>
            <w:r w:rsidRPr="00E86849">
              <w:rPr>
                <w:rFonts w:cstheme="minorHAnsi"/>
                <w:b/>
                <w:bCs/>
                <w:noProof/>
              </w:rPr>
              <w:t>there's already a hole there</w:t>
            </w:r>
            <w:r>
              <w:rPr>
                <w:rFonts w:cstheme="minorHAnsi"/>
                <w:noProof/>
              </w:rPr>
              <w:t>, so we print the corresponding message, without increasing the counter.</w:t>
            </w:r>
          </w:p>
          <w:p w14:paraId="4E29313F" w14:textId="77777777" w:rsidR="00183900" w:rsidRDefault="00183900" w:rsidP="00183900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16348">
              <w:rPr>
                <w:rFonts w:cstheme="minorHAnsi"/>
                <w:noProof/>
              </w:rPr>
              <w:t xml:space="preserve">The </w:t>
            </w:r>
            <w:r>
              <w:rPr>
                <w:rFonts w:cstheme="minorHAnsi"/>
                <w:noProof/>
              </w:rPr>
              <w:t>next</w:t>
            </w:r>
            <w:r w:rsidRPr="00316348">
              <w:rPr>
                <w:rFonts w:cstheme="minorHAnsi"/>
                <w:noProof/>
              </w:rPr>
              <w:t xml:space="preserve"> command is </w:t>
            </w:r>
            <w:r w:rsidRPr="00316348">
              <w:rPr>
                <w:rFonts w:ascii="Consolas" w:hAnsi="Consolas"/>
                <w:noProof/>
                <w:lang w:eastAsia="ja-JP"/>
              </w:rPr>
              <w:t>"</w:t>
            </w:r>
            <w:r>
              <w:rPr>
                <w:rFonts w:ascii="Consolas" w:hAnsi="Consolas" w:cstheme="minorHAnsi"/>
                <w:b/>
                <w:bCs/>
                <w:noProof/>
              </w:rPr>
              <w:t>up</w:t>
            </w:r>
            <w:r w:rsidRPr="00316348">
              <w:rPr>
                <w:rFonts w:ascii="Consolas" w:hAnsi="Consolas"/>
                <w:noProof/>
                <w:lang w:eastAsia="ja-JP"/>
              </w:rPr>
              <w:t>"</w:t>
            </w:r>
            <w:r w:rsidRPr="00316348">
              <w:rPr>
                <w:rFonts w:cstheme="minorHAnsi"/>
                <w:noProof/>
              </w:rPr>
              <w:t>.</w:t>
            </w:r>
            <w:r>
              <w:rPr>
                <w:rFonts w:cstheme="minorHAnsi"/>
                <w:noProof/>
              </w:rPr>
              <w:t xml:space="preserve"> Vanko moves to the position and we increase the counter.</w:t>
            </w:r>
          </w:p>
          <w:p w14:paraId="0DC950F0" w14:textId="2F2FA872" w:rsidR="00183900" w:rsidRPr="00316348" w:rsidRDefault="00A82D85" w:rsidP="00767C88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The n</w:t>
            </w:r>
            <w:r w:rsidR="00734464">
              <w:rPr>
                <w:rFonts w:cstheme="minorHAnsi"/>
                <w:noProof/>
              </w:rPr>
              <w:t xml:space="preserve">ext command is </w:t>
            </w:r>
            <w:r w:rsidR="00234156">
              <w:rPr>
                <w:rFonts w:cstheme="minorHAnsi"/>
                <w:noProof/>
              </w:rPr>
              <w:t>"</w:t>
            </w:r>
            <w:r w:rsidR="00234156" w:rsidRPr="009D5B96">
              <w:rPr>
                <w:rFonts w:ascii="Consolas" w:hAnsi="Consolas" w:cstheme="minorHAnsi"/>
                <w:b/>
                <w:bCs/>
                <w:noProof/>
              </w:rPr>
              <w:t>up</w:t>
            </w:r>
            <w:r w:rsidR="00234156">
              <w:rPr>
                <w:rFonts w:cstheme="minorHAnsi"/>
                <w:noProof/>
              </w:rPr>
              <w:t>" again and the position holds a cable, so Vanko gets electrocuted</w:t>
            </w:r>
            <w:r w:rsidR="00287F1D">
              <w:rPr>
                <w:rFonts w:cstheme="minorHAnsi"/>
                <w:noProof/>
              </w:rPr>
              <w:t>. We increase the counter of the created holes</w:t>
            </w:r>
            <w:r w:rsidR="00234156">
              <w:rPr>
                <w:rFonts w:cstheme="minorHAnsi"/>
                <w:noProof/>
              </w:rPr>
              <w:t xml:space="preserve"> and we print the corresponding message and the final state of the wall</w:t>
            </w:r>
            <w:r w:rsidR="0094524F">
              <w:rPr>
                <w:rFonts w:cstheme="minorHAnsi"/>
                <w:noProof/>
              </w:rPr>
              <w:t>, before ending the program.</w:t>
            </w:r>
          </w:p>
        </w:tc>
      </w:tr>
      <w:tr w:rsidR="00B06C6A" w:rsidRPr="0014486D" w14:paraId="5D55ABD9" w14:textId="77777777" w:rsidTr="00576B3C">
        <w:trPr>
          <w:trHeight w:val="626"/>
        </w:trPr>
        <w:tc>
          <w:tcPr>
            <w:tcW w:w="1622" w:type="dxa"/>
          </w:tcPr>
          <w:p w14:paraId="102C1454" w14:textId="77777777" w:rsidR="00016A6E" w:rsidRPr="00016A6E" w:rsidRDefault="00016A6E" w:rsidP="00016A6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16A6E">
              <w:rPr>
                <w:rFonts w:ascii="Consolas" w:hAnsi="Consolas" w:cs="Consolas"/>
                <w:noProof/>
              </w:rPr>
              <w:t>5</w:t>
            </w:r>
          </w:p>
          <w:p w14:paraId="06149A35" w14:textId="77777777" w:rsidR="00016A6E" w:rsidRPr="00016A6E" w:rsidRDefault="00016A6E" w:rsidP="00016A6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16A6E">
              <w:rPr>
                <w:rFonts w:ascii="Consolas" w:hAnsi="Consolas" w:cs="Consolas"/>
                <w:noProof/>
              </w:rPr>
              <w:t>--V--</w:t>
            </w:r>
          </w:p>
          <w:p w14:paraId="5F6CA5DD" w14:textId="77777777" w:rsidR="00016A6E" w:rsidRPr="00016A6E" w:rsidRDefault="00016A6E" w:rsidP="00016A6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16A6E">
              <w:rPr>
                <w:rFonts w:ascii="Consolas" w:hAnsi="Consolas" w:cs="Consolas"/>
                <w:noProof/>
              </w:rPr>
              <w:t>---R-</w:t>
            </w:r>
          </w:p>
          <w:p w14:paraId="6623FB7B" w14:textId="612C6076" w:rsidR="00016A6E" w:rsidRPr="00016A6E" w:rsidRDefault="00016A6E" w:rsidP="00016A6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16A6E">
              <w:rPr>
                <w:rFonts w:ascii="Consolas" w:hAnsi="Consolas" w:cs="Consolas"/>
                <w:noProof/>
              </w:rPr>
              <w:t>CC--</w:t>
            </w:r>
            <w:r w:rsidR="005967BD">
              <w:rPr>
                <w:rFonts w:ascii="Consolas" w:hAnsi="Consolas" w:cs="Consolas"/>
                <w:noProof/>
              </w:rPr>
              <w:t>-</w:t>
            </w:r>
          </w:p>
          <w:p w14:paraId="0D73829E" w14:textId="77777777" w:rsidR="00016A6E" w:rsidRPr="00016A6E" w:rsidRDefault="00016A6E" w:rsidP="00016A6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16A6E">
              <w:rPr>
                <w:rFonts w:ascii="Consolas" w:hAnsi="Consolas" w:cs="Consolas"/>
                <w:noProof/>
              </w:rPr>
              <w:t>-----</w:t>
            </w:r>
          </w:p>
          <w:p w14:paraId="23668E37" w14:textId="77777777" w:rsidR="00016A6E" w:rsidRPr="00016A6E" w:rsidRDefault="00016A6E" w:rsidP="00016A6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16A6E">
              <w:rPr>
                <w:rFonts w:ascii="Consolas" w:hAnsi="Consolas" w:cs="Consolas"/>
                <w:noProof/>
              </w:rPr>
              <w:t>-----</w:t>
            </w:r>
          </w:p>
          <w:p w14:paraId="306A8AE7" w14:textId="77777777" w:rsidR="00016A6E" w:rsidRPr="00016A6E" w:rsidRDefault="00016A6E" w:rsidP="00016A6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16A6E">
              <w:rPr>
                <w:rFonts w:ascii="Consolas" w:hAnsi="Consolas" w:cs="Consolas"/>
                <w:noProof/>
              </w:rPr>
              <w:t>up</w:t>
            </w:r>
          </w:p>
          <w:p w14:paraId="025F9F3B" w14:textId="77777777" w:rsidR="00016A6E" w:rsidRPr="00016A6E" w:rsidRDefault="00016A6E" w:rsidP="00016A6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16A6E">
              <w:rPr>
                <w:rFonts w:ascii="Consolas" w:hAnsi="Consolas" w:cs="Consolas"/>
                <w:noProof/>
              </w:rPr>
              <w:t>down</w:t>
            </w:r>
          </w:p>
          <w:p w14:paraId="296C4FB6" w14:textId="77777777" w:rsidR="00016A6E" w:rsidRPr="00016A6E" w:rsidRDefault="00016A6E" w:rsidP="00016A6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16A6E">
              <w:rPr>
                <w:rFonts w:ascii="Consolas" w:hAnsi="Consolas" w:cs="Consolas"/>
                <w:noProof/>
              </w:rPr>
              <w:t>right</w:t>
            </w:r>
          </w:p>
          <w:p w14:paraId="55D3C231" w14:textId="77777777" w:rsidR="00016A6E" w:rsidRPr="00016A6E" w:rsidRDefault="00016A6E" w:rsidP="00016A6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16A6E">
              <w:rPr>
                <w:rFonts w:ascii="Consolas" w:hAnsi="Consolas" w:cs="Consolas"/>
                <w:noProof/>
              </w:rPr>
              <w:t>down</w:t>
            </w:r>
          </w:p>
          <w:p w14:paraId="37CDC651" w14:textId="77777777" w:rsidR="00016A6E" w:rsidRPr="00016A6E" w:rsidRDefault="00016A6E" w:rsidP="00016A6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16A6E">
              <w:rPr>
                <w:rFonts w:ascii="Consolas" w:hAnsi="Consolas" w:cs="Consolas"/>
                <w:noProof/>
              </w:rPr>
              <w:t>right</w:t>
            </w:r>
          </w:p>
          <w:p w14:paraId="6C3DD635" w14:textId="77777777" w:rsidR="00016A6E" w:rsidRPr="00016A6E" w:rsidRDefault="00016A6E" w:rsidP="00016A6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16A6E">
              <w:rPr>
                <w:rFonts w:ascii="Consolas" w:hAnsi="Consolas" w:cs="Consolas"/>
                <w:noProof/>
              </w:rPr>
              <w:lastRenderedPageBreak/>
              <w:t>right</w:t>
            </w:r>
          </w:p>
          <w:p w14:paraId="21BA68D7" w14:textId="4BB979AB" w:rsidR="00B06C6A" w:rsidRPr="00316348" w:rsidRDefault="00016A6E" w:rsidP="00767C8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16A6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249" w:type="dxa"/>
          </w:tcPr>
          <w:p w14:paraId="50EB7064" w14:textId="77777777" w:rsidR="00016A6E" w:rsidRPr="00016A6E" w:rsidRDefault="00016A6E" w:rsidP="00016A6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16A6E">
              <w:rPr>
                <w:rFonts w:ascii="Consolas" w:hAnsi="Consolas" w:cs="Consolas"/>
                <w:noProof/>
              </w:rPr>
              <w:lastRenderedPageBreak/>
              <w:t>Vanko hit a rod!</w:t>
            </w:r>
          </w:p>
          <w:p w14:paraId="5C9FFCFF" w14:textId="1A11A255" w:rsidR="00016A6E" w:rsidRPr="00016A6E" w:rsidRDefault="00016A6E" w:rsidP="00016A6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16A6E">
              <w:rPr>
                <w:rFonts w:ascii="Consolas" w:hAnsi="Consolas" w:cs="Consolas"/>
                <w:noProof/>
              </w:rPr>
              <w:t>Vanko managed to make 5 hole</w:t>
            </w:r>
            <w:r w:rsidR="002166DE">
              <w:rPr>
                <w:rFonts w:ascii="Consolas" w:hAnsi="Consolas" w:cs="Consolas"/>
                <w:noProof/>
              </w:rPr>
              <w:t>(</w:t>
            </w:r>
            <w:r w:rsidRPr="00016A6E">
              <w:rPr>
                <w:rFonts w:ascii="Consolas" w:hAnsi="Consolas" w:cs="Consolas"/>
                <w:noProof/>
              </w:rPr>
              <w:t>s</w:t>
            </w:r>
            <w:r w:rsidR="002166DE">
              <w:rPr>
                <w:rFonts w:ascii="Consolas" w:hAnsi="Consolas" w:cs="Consolas"/>
                <w:noProof/>
              </w:rPr>
              <w:t>)</w:t>
            </w:r>
            <w:r w:rsidRPr="00016A6E">
              <w:rPr>
                <w:rFonts w:ascii="Consolas" w:hAnsi="Consolas" w:cs="Consolas"/>
                <w:noProof/>
              </w:rPr>
              <w:t xml:space="preserve"> and he hit only 1 rod(s).</w:t>
            </w:r>
          </w:p>
          <w:p w14:paraId="00B9A745" w14:textId="77777777" w:rsidR="00016A6E" w:rsidRPr="00016A6E" w:rsidRDefault="00016A6E" w:rsidP="00016A6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16A6E">
              <w:rPr>
                <w:rFonts w:ascii="Consolas" w:hAnsi="Consolas" w:cs="Consolas"/>
                <w:noProof/>
              </w:rPr>
              <w:t>--*--</w:t>
            </w:r>
          </w:p>
          <w:p w14:paraId="6D52B35E" w14:textId="77777777" w:rsidR="00016A6E" w:rsidRPr="00016A6E" w:rsidRDefault="00016A6E" w:rsidP="00016A6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16A6E">
              <w:rPr>
                <w:rFonts w:ascii="Consolas" w:hAnsi="Consolas" w:cs="Consolas"/>
                <w:noProof/>
              </w:rPr>
              <w:t>--*R-</w:t>
            </w:r>
          </w:p>
          <w:p w14:paraId="18B80AEC" w14:textId="77777777" w:rsidR="00016A6E" w:rsidRPr="00016A6E" w:rsidRDefault="00016A6E" w:rsidP="00016A6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16A6E">
              <w:rPr>
                <w:rFonts w:ascii="Consolas" w:hAnsi="Consolas" w:cs="Consolas"/>
                <w:noProof/>
              </w:rPr>
              <w:t>CC**V</w:t>
            </w:r>
          </w:p>
          <w:p w14:paraId="6787C2CB" w14:textId="77777777" w:rsidR="00016A6E" w:rsidRPr="00016A6E" w:rsidRDefault="00016A6E" w:rsidP="00016A6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16A6E">
              <w:rPr>
                <w:rFonts w:ascii="Consolas" w:hAnsi="Consolas" w:cs="Consolas"/>
                <w:noProof/>
              </w:rPr>
              <w:t>-----</w:t>
            </w:r>
          </w:p>
          <w:p w14:paraId="142DFDE5" w14:textId="5E48D563" w:rsidR="00B06C6A" w:rsidRPr="00316348" w:rsidRDefault="00016A6E" w:rsidP="00016A6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16A6E">
              <w:rPr>
                <w:rFonts w:ascii="Consolas" w:hAnsi="Consolas" w:cs="Consolas"/>
                <w:noProof/>
              </w:rPr>
              <w:t>-----</w:t>
            </w:r>
          </w:p>
        </w:tc>
        <w:tc>
          <w:tcPr>
            <w:tcW w:w="6756" w:type="dxa"/>
          </w:tcPr>
          <w:p w14:paraId="51D93113" w14:textId="77777777" w:rsidR="00B06C6A" w:rsidRDefault="00016A6E" w:rsidP="00767C88">
            <w:pPr>
              <w:spacing w:after="0" w:line="240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The first command is "</w:t>
            </w:r>
            <w:r w:rsidRPr="00EC32C1">
              <w:rPr>
                <w:rFonts w:ascii="Consolas" w:hAnsi="Consolas" w:cstheme="minorHAnsi"/>
                <w:b/>
                <w:bCs/>
                <w:noProof/>
              </w:rPr>
              <w:t>up</w:t>
            </w:r>
            <w:r>
              <w:rPr>
                <w:rFonts w:cstheme="minorHAnsi"/>
                <w:noProof/>
              </w:rPr>
              <w:t>", but that means that Vanko will go out of the wall, so we do nothing.</w:t>
            </w:r>
          </w:p>
          <w:p w14:paraId="7C597B2C" w14:textId="78EC1567" w:rsidR="00016A6E" w:rsidRDefault="00A82D85" w:rsidP="00767C88">
            <w:pPr>
              <w:spacing w:after="0" w:line="240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The n</w:t>
            </w:r>
            <w:r w:rsidR="00016A6E">
              <w:rPr>
                <w:rFonts w:cstheme="minorHAnsi"/>
                <w:noProof/>
              </w:rPr>
              <w:t xml:space="preserve">ext command is </w:t>
            </w:r>
            <w:r w:rsidR="00DF5F7B">
              <w:rPr>
                <w:rFonts w:cstheme="minorHAnsi"/>
                <w:noProof/>
              </w:rPr>
              <w:t>"</w:t>
            </w:r>
            <w:r w:rsidR="00DF5F7B" w:rsidRPr="00EC32C1">
              <w:rPr>
                <w:rFonts w:ascii="Consolas" w:hAnsi="Consolas" w:cstheme="minorHAnsi"/>
                <w:b/>
                <w:bCs/>
                <w:noProof/>
              </w:rPr>
              <w:t>down</w:t>
            </w:r>
            <w:r w:rsidR="00DF5F7B">
              <w:rPr>
                <w:rFonts w:cstheme="minorHAnsi"/>
                <w:noProof/>
              </w:rPr>
              <w:t xml:space="preserve">" </w:t>
            </w:r>
            <w:r w:rsidR="00016A6E">
              <w:rPr>
                <w:rFonts w:cstheme="minorHAnsi"/>
                <w:noProof/>
              </w:rPr>
              <w:t>and we increase the counter.</w:t>
            </w:r>
          </w:p>
          <w:p w14:paraId="0C780C0C" w14:textId="161DE682" w:rsidR="00016A6E" w:rsidRDefault="00A82D85" w:rsidP="00767C88">
            <w:pPr>
              <w:spacing w:after="0" w:line="240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The n</w:t>
            </w:r>
            <w:r w:rsidR="00016A6E">
              <w:rPr>
                <w:rFonts w:cstheme="minorHAnsi"/>
                <w:noProof/>
              </w:rPr>
              <w:t>ext command is "</w:t>
            </w:r>
            <w:r w:rsidR="00016A6E" w:rsidRPr="00EC32C1">
              <w:rPr>
                <w:rFonts w:ascii="Consolas" w:hAnsi="Consolas" w:cstheme="minorHAnsi"/>
                <w:b/>
                <w:bCs/>
                <w:noProof/>
              </w:rPr>
              <w:t>right</w:t>
            </w:r>
            <w:r w:rsidR="00016A6E">
              <w:rPr>
                <w:rFonts w:cstheme="minorHAnsi"/>
                <w:noProof/>
              </w:rPr>
              <w:t xml:space="preserve">", but there is a rod, </w:t>
            </w:r>
            <w:r w:rsidR="009D34FA">
              <w:rPr>
                <w:rFonts w:cstheme="minorHAnsi"/>
                <w:noProof/>
              </w:rPr>
              <w:t xml:space="preserve">so Vanko doesn't change his position and </w:t>
            </w:r>
            <w:r w:rsidR="00016A6E">
              <w:rPr>
                <w:rFonts w:cstheme="minorHAnsi"/>
                <w:noProof/>
              </w:rPr>
              <w:t>we only print the corresponding message and increase the rod hits counter.</w:t>
            </w:r>
          </w:p>
          <w:p w14:paraId="7887609D" w14:textId="4C7D7920" w:rsidR="00DF5F7B" w:rsidRDefault="00A82D85" w:rsidP="00767C88">
            <w:pPr>
              <w:spacing w:after="0" w:line="240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The n</w:t>
            </w:r>
            <w:r w:rsidR="00DF5F7B">
              <w:rPr>
                <w:rFonts w:cstheme="minorHAnsi"/>
                <w:noProof/>
              </w:rPr>
              <w:t>ext command is "</w:t>
            </w:r>
            <w:r w:rsidR="00DF5F7B" w:rsidRPr="00EC32C1">
              <w:rPr>
                <w:rFonts w:ascii="Consolas" w:hAnsi="Consolas" w:cstheme="minorHAnsi"/>
                <w:b/>
                <w:bCs/>
                <w:noProof/>
              </w:rPr>
              <w:t>down</w:t>
            </w:r>
            <w:r w:rsidR="00DF5F7B">
              <w:rPr>
                <w:rFonts w:cstheme="minorHAnsi"/>
                <w:noProof/>
              </w:rPr>
              <w:t>" and we increase the counter.</w:t>
            </w:r>
          </w:p>
          <w:p w14:paraId="7CC41A7B" w14:textId="4AE6CC2C" w:rsidR="00DF5F7B" w:rsidRDefault="00A82D85" w:rsidP="00767C88">
            <w:pPr>
              <w:spacing w:after="0" w:line="240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The n</w:t>
            </w:r>
            <w:r w:rsidR="00DF5F7B">
              <w:rPr>
                <w:rFonts w:cstheme="minorHAnsi"/>
                <w:noProof/>
              </w:rPr>
              <w:t>ext command is "</w:t>
            </w:r>
            <w:r w:rsidR="00DF5F7B" w:rsidRPr="00EC32C1">
              <w:rPr>
                <w:rFonts w:ascii="Consolas" w:hAnsi="Consolas" w:cstheme="minorHAnsi"/>
                <w:b/>
                <w:bCs/>
                <w:noProof/>
              </w:rPr>
              <w:t>right</w:t>
            </w:r>
            <w:r w:rsidR="00DF5F7B">
              <w:rPr>
                <w:rFonts w:cstheme="minorHAnsi"/>
                <w:noProof/>
              </w:rPr>
              <w:t>" and we increase the counter.</w:t>
            </w:r>
          </w:p>
          <w:p w14:paraId="747ABA2F" w14:textId="1EBFBC6F" w:rsidR="00DF5F7B" w:rsidRDefault="00A82D85" w:rsidP="00767C88">
            <w:pPr>
              <w:spacing w:after="0" w:line="240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The n</w:t>
            </w:r>
            <w:r w:rsidR="00DF5F7B">
              <w:rPr>
                <w:rFonts w:cstheme="minorHAnsi"/>
                <w:noProof/>
              </w:rPr>
              <w:t>ext command is "</w:t>
            </w:r>
            <w:r w:rsidR="00DF5F7B" w:rsidRPr="00EC32C1">
              <w:rPr>
                <w:rFonts w:ascii="Consolas" w:hAnsi="Consolas" w:cstheme="minorHAnsi"/>
                <w:b/>
                <w:bCs/>
                <w:noProof/>
              </w:rPr>
              <w:t>right</w:t>
            </w:r>
            <w:r w:rsidR="004756EC">
              <w:rPr>
                <w:rFonts w:cstheme="minorHAnsi"/>
                <w:noProof/>
              </w:rPr>
              <w:t>" and we increase the counter again</w:t>
            </w:r>
            <w:r w:rsidR="00575337">
              <w:rPr>
                <w:rFonts w:cstheme="minorHAnsi"/>
                <w:noProof/>
              </w:rPr>
              <w:t>.</w:t>
            </w:r>
          </w:p>
          <w:p w14:paraId="56BE4B25" w14:textId="049CABB4" w:rsidR="007418F5" w:rsidRPr="0014486D" w:rsidRDefault="007418F5" w:rsidP="00767C8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cstheme="minorHAnsi"/>
                <w:noProof/>
              </w:rPr>
              <w:t>The last command is "</w:t>
            </w:r>
            <w:r w:rsidRPr="00EC32C1">
              <w:rPr>
                <w:rFonts w:ascii="Consolas" w:hAnsi="Consolas" w:cstheme="minorHAnsi"/>
                <w:b/>
                <w:bCs/>
                <w:noProof/>
              </w:rPr>
              <w:t>End</w:t>
            </w:r>
            <w:r>
              <w:rPr>
                <w:rFonts w:cstheme="minorHAnsi"/>
                <w:noProof/>
              </w:rPr>
              <w:t>", so we end the program and print the correspon</w:t>
            </w:r>
            <w:r w:rsidR="00A82D85">
              <w:rPr>
                <w:rFonts w:cstheme="minorHAnsi"/>
                <w:noProof/>
              </w:rPr>
              <w:t>d</w:t>
            </w:r>
            <w:r>
              <w:rPr>
                <w:rFonts w:cstheme="minorHAnsi"/>
                <w:noProof/>
              </w:rPr>
              <w:t>ing message and the final state of the wall.</w:t>
            </w:r>
          </w:p>
        </w:tc>
      </w:tr>
      <w:tr w:rsidR="004804F1" w:rsidRPr="0014486D" w14:paraId="44D200FF" w14:textId="77777777" w:rsidTr="00576B3C">
        <w:trPr>
          <w:trHeight w:val="626"/>
        </w:trPr>
        <w:tc>
          <w:tcPr>
            <w:tcW w:w="1622" w:type="dxa"/>
          </w:tcPr>
          <w:p w14:paraId="406B7307" w14:textId="77777777" w:rsidR="00C30189" w:rsidRPr="00CE4549" w:rsidRDefault="00C30189" w:rsidP="00C3018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E4549">
              <w:rPr>
                <w:rFonts w:ascii="Consolas" w:hAnsi="Consolas" w:cs="Consolas"/>
                <w:noProof/>
              </w:rPr>
              <w:t>4</w:t>
            </w:r>
          </w:p>
          <w:p w14:paraId="7528A5BD" w14:textId="77777777" w:rsidR="00C30189" w:rsidRPr="00CE4549" w:rsidRDefault="00C30189" w:rsidP="00C3018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E4549">
              <w:rPr>
                <w:rFonts w:ascii="Consolas" w:hAnsi="Consolas" w:cs="Consolas"/>
                <w:noProof/>
              </w:rPr>
              <w:t>----</w:t>
            </w:r>
          </w:p>
          <w:p w14:paraId="336B2777" w14:textId="496C4D56" w:rsidR="00C30189" w:rsidRPr="00CE4549" w:rsidRDefault="00C30189" w:rsidP="00C3018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E4549">
              <w:rPr>
                <w:rFonts w:ascii="Consolas" w:hAnsi="Consolas" w:cs="Consolas"/>
                <w:noProof/>
              </w:rPr>
              <w:t>C</w:t>
            </w:r>
            <w:r w:rsidR="0076781E">
              <w:rPr>
                <w:rFonts w:ascii="Consolas" w:hAnsi="Consolas" w:cs="Consolas"/>
                <w:noProof/>
              </w:rPr>
              <w:t>--</w:t>
            </w:r>
            <w:r w:rsidRPr="00CE4549">
              <w:rPr>
                <w:rFonts w:ascii="Consolas" w:hAnsi="Consolas" w:cs="Consolas"/>
                <w:noProof/>
              </w:rPr>
              <w:t>R</w:t>
            </w:r>
          </w:p>
          <w:p w14:paraId="30D5D7F9" w14:textId="77777777" w:rsidR="00C30189" w:rsidRPr="00CE4549" w:rsidRDefault="00C30189" w:rsidP="00C3018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E4549">
              <w:rPr>
                <w:rFonts w:ascii="Consolas" w:hAnsi="Consolas" w:cs="Consolas"/>
                <w:noProof/>
              </w:rPr>
              <w:t>-V--</w:t>
            </w:r>
          </w:p>
          <w:p w14:paraId="16CB39D6" w14:textId="77777777" w:rsidR="00C30189" w:rsidRDefault="00C30189" w:rsidP="00C3018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E4549">
              <w:rPr>
                <w:rFonts w:ascii="Consolas" w:hAnsi="Consolas" w:cs="Consolas"/>
                <w:noProof/>
              </w:rPr>
              <w:t>----</w:t>
            </w:r>
          </w:p>
          <w:p w14:paraId="0D767A12" w14:textId="77777777" w:rsidR="00C30189" w:rsidRPr="00CE4549" w:rsidRDefault="00C30189" w:rsidP="00C3018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E4549">
              <w:rPr>
                <w:rFonts w:ascii="Consolas" w:hAnsi="Consolas" w:cs="Consolas"/>
                <w:noProof/>
              </w:rPr>
              <w:t>up</w:t>
            </w:r>
          </w:p>
          <w:p w14:paraId="1535C847" w14:textId="77777777" w:rsidR="00C30189" w:rsidRDefault="00C30189" w:rsidP="00C3018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E4549">
              <w:rPr>
                <w:rFonts w:ascii="Consolas" w:hAnsi="Consolas" w:cs="Consolas"/>
                <w:noProof/>
              </w:rPr>
              <w:t>right</w:t>
            </w:r>
          </w:p>
          <w:p w14:paraId="1C3F3091" w14:textId="4B510710" w:rsidR="00CE4549" w:rsidRPr="00016A6E" w:rsidRDefault="00C30189" w:rsidP="00C3018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E4549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249" w:type="dxa"/>
          </w:tcPr>
          <w:p w14:paraId="4E60B281" w14:textId="77777777" w:rsidR="0076781E" w:rsidRPr="0076781E" w:rsidRDefault="0076781E" w:rsidP="0076781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81E">
              <w:rPr>
                <w:rFonts w:ascii="Consolas" w:hAnsi="Consolas" w:cs="Consolas"/>
                <w:noProof/>
              </w:rPr>
              <w:t>Vanko managed to make 3 hole(s) and he hit only 0 rod(s).</w:t>
            </w:r>
          </w:p>
          <w:p w14:paraId="6EACDF4B" w14:textId="77777777" w:rsidR="0076781E" w:rsidRPr="0076781E" w:rsidRDefault="0076781E" w:rsidP="0076781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81E">
              <w:rPr>
                <w:rFonts w:ascii="Consolas" w:hAnsi="Consolas" w:cs="Consolas"/>
                <w:noProof/>
              </w:rPr>
              <w:t>----</w:t>
            </w:r>
          </w:p>
          <w:p w14:paraId="78FF37AE" w14:textId="77777777" w:rsidR="0076781E" w:rsidRPr="0076781E" w:rsidRDefault="0076781E" w:rsidP="0076781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81E">
              <w:rPr>
                <w:rFonts w:ascii="Consolas" w:hAnsi="Consolas" w:cs="Consolas"/>
                <w:noProof/>
              </w:rPr>
              <w:t>C*VR</w:t>
            </w:r>
          </w:p>
          <w:p w14:paraId="7207FCBA" w14:textId="77777777" w:rsidR="0076781E" w:rsidRPr="0076781E" w:rsidRDefault="0076781E" w:rsidP="0076781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81E">
              <w:rPr>
                <w:rFonts w:ascii="Consolas" w:hAnsi="Consolas" w:cs="Consolas"/>
                <w:noProof/>
              </w:rPr>
              <w:t>-*--</w:t>
            </w:r>
          </w:p>
          <w:p w14:paraId="3F36E08D" w14:textId="377768C7" w:rsidR="00CE4549" w:rsidRPr="00016A6E" w:rsidRDefault="0076781E" w:rsidP="0076781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81E">
              <w:rPr>
                <w:rFonts w:ascii="Consolas" w:hAnsi="Consolas" w:cs="Consolas"/>
                <w:noProof/>
              </w:rPr>
              <w:t>----</w:t>
            </w:r>
          </w:p>
        </w:tc>
        <w:tc>
          <w:tcPr>
            <w:tcW w:w="6756" w:type="dxa"/>
          </w:tcPr>
          <w:p w14:paraId="37514BB4" w14:textId="77777777" w:rsidR="004804F1" w:rsidRDefault="004804F1" w:rsidP="00767C88">
            <w:pPr>
              <w:spacing w:after="0" w:line="240" w:lineRule="auto"/>
              <w:rPr>
                <w:rFonts w:cstheme="minorHAnsi"/>
                <w:noProof/>
              </w:rPr>
            </w:pPr>
          </w:p>
        </w:tc>
      </w:tr>
    </w:tbl>
    <w:p w14:paraId="0B4AEEDA" w14:textId="77777777" w:rsidR="00B97B16" w:rsidRDefault="00B97B16"/>
    <w:sectPr w:rsidR="00B97B16" w:rsidSect="009254B7">
      <w:headerReference w:type="default" r:id="rId7"/>
      <w:footerReference w:type="default" r:id="rId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BB4657" w14:textId="77777777" w:rsidR="00F239B9" w:rsidRDefault="00F239B9">
      <w:pPr>
        <w:spacing w:before="0" w:after="0" w:line="240" w:lineRule="auto"/>
      </w:pPr>
      <w:r>
        <w:separator/>
      </w:r>
    </w:p>
  </w:endnote>
  <w:endnote w:type="continuationSeparator" w:id="0">
    <w:p w14:paraId="753C9992" w14:textId="77777777" w:rsidR="00F239B9" w:rsidRDefault="00F239B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B27590" w14:textId="77777777" w:rsidR="00000000" w:rsidRDefault="00234E87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7FA41C0" wp14:editId="56B965A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5A5557D" w14:textId="77777777" w:rsidR="00000000" w:rsidRPr="002C539D" w:rsidRDefault="00234E87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FA41C0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5A5557D" w14:textId="77777777" w:rsidR="00000000" w:rsidRPr="002C539D" w:rsidRDefault="00234E87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17D77BC" wp14:editId="6567266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B925137" w14:textId="77777777" w:rsidR="00000000" w:rsidRPr="002C539D" w:rsidRDefault="00234E87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274262E1" w14:textId="77777777" w:rsidR="00000000" w:rsidRPr="00596AA5" w:rsidRDefault="00234E87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327F49" wp14:editId="0D49F7DA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9B621FC" wp14:editId="0B42BECE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A9E9AC9" wp14:editId="51A4E277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D90DA14" wp14:editId="790B0BDA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7D29B30" wp14:editId="259856FB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04DAD27" wp14:editId="1EF8A66F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415AE11" wp14:editId="0EC38F6E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622CD9" wp14:editId="745F8261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F19C5B1" wp14:editId="6AC1D3EA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17D77BC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2B925137" w14:textId="77777777" w:rsidR="00000000" w:rsidRPr="002C539D" w:rsidRDefault="00234E87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7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7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7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274262E1" w14:textId="77777777" w:rsidR="00000000" w:rsidRPr="00596AA5" w:rsidRDefault="00234E87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327F49" wp14:editId="0D49F7DA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9B621FC" wp14:editId="0B42BECE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A9E9AC9" wp14:editId="51A4E277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D90DA14" wp14:editId="790B0BDA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7D29B30" wp14:editId="259856FB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04DAD27" wp14:editId="1EF8A66F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415AE11" wp14:editId="0EC38F6E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622CD9" wp14:editId="745F8261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F19C5B1" wp14:editId="6AC1D3EA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1387B8E" wp14:editId="2EE8DD6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68200E6" wp14:editId="34693A8B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D21B43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3F7A8CF" wp14:editId="0F13DD8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8EBB630" w14:textId="77777777" w:rsidR="00000000" w:rsidRPr="00596AA5" w:rsidRDefault="00234E87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3F7A8CF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28EBB630" w14:textId="77777777" w:rsidR="00000000" w:rsidRPr="00596AA5" w:rsidRDefault="00234E87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C1D13C" w14:textId="77777777" w:rsidR="00F239B9" w:rsidRDefault="00F239B9">
      <w:pPr>
        <w:spacing w:before="0" w:after="0" w:line="240" w:lineRule="auto"/>
      </w:pPr>
      <w:r>
        <w:separator/>
      </w:r>
    </w:p>
  </w:footnote>
  <w:footnote w:type="continuationSeparator" w:id="0">
    <w:p w14:paraId="351C4B84" w14:textId="77777777" w:rsidR="00F239B9" w:rsidRDefault="00F239B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4E239" w14:textId="77777777" w:rsidR="00000000" w:rsidRDefault="00000000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AB07B05"/>
    <w:multiLevelType w:val="hybridMultilevel"/>
    <w:tmpl w:val="AD60C0F8"/>
    <w:lvl w:ilvl="0" w:tplc="04090001">
      <w:start w:val="1"/>
      <w:numFmt w:val="bullet"/>
      <w:pStyle w:val="2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137522598">
    <w:abstractNumId w:val="1"/>
  </w:num>
  <w:num w:numId="2" w16cid:durableId="661852293">
    <w:abstractNumId w:val="0"/>
  </w:num>
  <w:num w:numId="3" w16cid:durableId="749235637">
    <w:abstractNumId w:val="1"/>
  </w:num>
  <w:num w:numId="4" w16cid:durableId="2121558320">
    <w:abstractNumId w:val="1"/>
  </w:num>
  <w:num w:numId="5" w16cid:durableId="473718272">
    <w:abstractNumId w:val="1"/>
  </w:num>
  <w:num w:numId="6" w16cid:durableId="11012942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U0NDQxMrYwMTE2MDJU0lEKTi0uzszPAykwrAUAXirR7ywAAAA="/>
  </w:docVars>
  <w:rsids>
    <w:rsidRoot w:val="00B97B16"/>
    <w:rsid w:val="00005514"/>
    <w:rsid w:val="00016A6E"/>
    <w:rsid w:val="0002229B"/>
    <w:rsid w:val="00024781"/>
    <w:rsid w:val="000336D9"/>
    <w:rsid w:val="000427F5"/>
    <w:rsid w:val="00070F32"/>
    <w:rsid w:val="00084129"/>
    <w:rsid w:val="000C47EE"/>
    <w:rsid w:val="000C49E6"/>
    <w:rsid w:val="000D42DD"/>
    <w:rsid w:val="000E0028"/>
    <w:rsid w:val="001033D6"/>
    <w:rsid w:val="001152F4"/>
    <w:rsid w:val="001174F2"/>
    <w:rsid w:val="00134963"/>
    <w:rsid w:val="0015149B"/>
    <w:rsid w:val="00183900"/>
    <w:rsid w:val="00183AB7"/>
    <w:rsid w:val="001A153F"/>
    <w:rsid w:val="001A2289"/>
    <w:rsid w:val="001A5D8B"/>
    <w:rsid w:val="001D3C3B"/>
    <w:rsid w:val="001D4211"/>
    <w:rsid w:val="001D4B94"/>
    <w:rsid w:val="001E7BC8"/>
    <w:rsid w:val="001F052C"/>
    <w:rsid w:val="001F1B4C"/>
    <w:rsid w:val="00202D73"/>
    <w:rsid w:val="002166DE"/>
    <w:rsid w:val="00225C05"/>
    <w:rsid w:val="00231FC5"/>
    <w:rsid w:val="00234156"/>
    <w:rsid w:val="00234644"/>
    <w:rsid w:val="0023482C"/>
    <w:rsid w:val="00234E87"/>
    <w:rsid w:val="00235489"/>
    <w:rsid w:val="00256328"/>
    <w:rsid w:val="002563BD"/>
    <w:rsid w:val="00257223"/>
    <w:rsid w:val="00270E56"/>
    <w:rsid w:val="0027738C"/>
    <w:rsid w:val="00287CFD"/>
    <w:rsid w:val="00287F1D"/>
    <w:rsid w:val="002A6B02"/>
    <w:rsid w:val="002B0C2E"/>
    <w:rsid w:val="002C3828"/>
    <w:rsid w:val="002D1728"/>
    <w:rsid w:val="002D3500"/>
    <w:rsid w:val="002E5777"/>
    <w:rsid w:val="002F0713"/>
    <w:rsid w:val="002F39A0"/>
    <w:rsid w:val="003152E0"/>
    <w:rsid w:val="00326C98"/>
    <w:rsid w:val="003468AC"/>
    <w:rsid w:val="00377562"/>
    <w:rsid w:val="003979DE"/>
    <w:rsid w:val="003D5F81"/>
    <w:rsid w:val="003D6039"/>
    <w:rsid w:val="003E7C68"/>
    <w:rsid w:val="003F64EF"/>
    <w:rsid w:val="004103E1"/>
    <w:rsid w:val="0041188E"/>
    <w:rsid w:val="0042687D"/>
    <w:rsid w:val="00454BFB"/>
    <w:rsid w:val="00456E19"/>
    <w:rsid w:val="004571E0"/>
    <w:rsid w:val="00462BD1"/>
    <w:rsid w:val="00467F32"/>
    <w:rsid w:val="004756EC"/>
    <w:rsid w:val="004804F1"/>
    <w:rsid w:val="00482476"/>
    <w:rsid w:val="00485C88"/>
    <w:rsid w:val="004A0A9F"/>
    <w:rsid w:val="004C4F1E"/>
    <w:rsid w:val="004D2564"/>
    <w:rsid w:val="004E390E"/>
    <w:rsid w:val="004E3F19"/>
    <w:rsid w:val="004E6C07"/>
    <w:rsid w:val="004E739A"/>
    <w:rsid w:val="0051391C"/>
    <w:rsid w:val="00544E4D"/>
    <w:rsid w:val="00550708"/>
    <w:rsid w:val="00557ADC"/>
    <w:rsid w:val="00575337"/>
    <w:rsid w:val="00576B3C"/>
    <w:rsid w:val="005813AC"/>
    <w:rsid w:val="00585747"/>
    <w:rsid w:val="005862C0"/>
    <w:rsid w:val="00590C29"/>
    <w:rsid w:val="005967BD"/>
    <w:rsid w:val="005C79E3"/>
    <w:rsid w:val="005E3CC8"/>
    <w:rsid w:val="005F4562"/>
    <w:rsid w:val="005F5887"/>
    <w:rsid w:val="00604BF0"/>
    <w:rsid w:val="006130AC"/>
    <w:rsid w:val="00626254"/>
    <w:rsid w:val="00627575"/>
    <w:rsid w:val="0063467E"/>
    <w:rsid w:val="00634A6B"/>
    <w:rsid w:val="00641FE3"/>
    <w:rsid w:val="00670324"/>
    <w:rsid w:val="00687441"/>
    <w:rsid w:val="00695D97"/>
    <w:rsid w:val="006A7CF0"/>
    <w:rsid w:val="006C760E"/>
    <w:rsid w:val="006D312C"/>
    <w:rsid w:val="006D65EE"/>
    <w:rsid w:val="006D7B5E"/>
    <w:rsid w:val="006F142A"/>
    <w:rsid w:val="0070788C"/>
    <w:rsid w:val="007300BF"/>
    <w:rsid w:val="00734464"/>
    <w:rsid w:val="007418F5"/>
    <w:rsid w:val="00746258"/>
    <w:rsid w:val="007653E2"/>
    <w:rsid w:val="0076757F"/>
    <w:rsid w:val="0076781E"/>
    <w:rsid w:val="00776CFB"/>
    <w:rsid w:val="00777F94"/>
    <w:rsid w:val="007A3EAD"/>
    <w:rsid w:val="007C058B"/>
    <w:rsid w:val="007D0EB7"/>
    <w:rsid w:val="007E3176"/>
    <w:rsid w:val="00805905"/>
    <w:rsid w:val="00830F19"/>
    <w:rsid w:val="00836429"/>
    <w:rsid w:val="00847E49"/>
    <w:rsid w:val="00855761"/>
    <w:rsid w:val="00886D2A"/>
    <w:rsid w:val="008B1191"/>
    <w:rsid w:val="008E1572"/>
    <w:rsid w:val="008E380E"/>
    <w:rsid w:val="008E5ABC"/>
    <w:rsid w:val="008F504A"/>
    <w:rsid w:val="00924756"/>
    <w:rsid w:val="009264E2"/>
    <w:rsid w:val="009302D4"/>
    <w:rsid w:val="00935D0E"/>
    <w:rsid w:val="0094524F"/>
    <w:rsid w:val="00947391"/>
    <w:rsid w:val="009534EE"/>
    <w:rsid w:val="009664D3"/>
    <w:rsid w:val="009926FC"/>
    <w:rsid w:val="00995FFB"/>
    <w:rsid w:val="009B2F74"/>
    <w:rsid w:val="009D34FA"/>
    <w:rsid w:val="009D5B96"/>
    <w:rsid w:val="009F50D5"/>
    <w:rsid w:val="00A07790"/>
    <w:rsid w:val="00A1177D"/>
    <w:rsid w:val="00A1612A"/>
    <w:rsid w:val="00A23DB4"/>
    <w:rsid w:val="00A30937"/>
    <w:rsid w:val="00A35FD8"/>
    <w:rsid w:val="00A45F5B"/>
    <w:rsid w:val="00A52B58"/>
    <w:rsid w:val="00A7546C"/>
    <w:rsid w:val="00A82D85"/>
    <w:rsid w:val="00AD0743"/>
    <w:rsid w:val="00AD1CF0"/>
    <w:rsid w:val="00AD2ED6"/>
    <w:rsid w:val="00B00E7C"/>
    <w:rsid w:val="00B06C6A"/>
    <w:rsid w:val="00B117E4"/>
    <w:rsid w:val="00B15823"/>
    <w:rsid w:val="00B31107"/>
    <w:rsid w:val="00B346E7"/>
    <w:rsid w:val="00B44308"/>
    <w:rsid w:val="00B457DC"/>
    <w:rsid w:val="00B46116"/>
    <w:rsid w:val="00B56DB0"/>
    <w:rsid w:val="00B65E2A"/>
    <w:rsid w:val="00B672F0"/>
    <w:rsid w:val="00B736EC"/>
    <w:rsid w:val="00B75AA6"/>
    <w:rsid w:val="00B91128"/>
    <w:rsid w:val="00B97B16"/>
    <w:rsid w:val="00BB61DC"/>
    <w:rsid w:val="00BC16DA"/>
    <w:rsid w:val="00BC7FE4"/>
    <w:rsid w:val="00BF04C8"/>
    <w:rsid w:val="00BF447E"/>
    <w:rsid w:val="00C009DB"/>
    <w:rsid w:val="00C10D1E"/>
    <w:rsid w:val="00C14F38"/>
    <w:rsid w:val="00C14F81"/>
    <w:rsid w:val="00C21ED3"/>
    <w:rsid w:val="00C27B58"/>
    <w:rsid w:val="00C30189"/>
    <w:rsid w:val="00C779DF"/>
    <w:rsid w:val="00C827FD"/>
    <w:rsid w:val="00C9151A"/>
    <w:rsid w:val="00CD4AF6"/>
    <w:rsid w:val="00CD59E8"/>
    <w:rsid w:val="00CE4549"/>
    <w:rsid w:val="00D06262"/>
    <w:rsid w:val="00D33084"/>
    <w:rsid w:val="00D460E4"/>
    <w:rsid w:val="00D50BC4"/>
    <w:rsid w:val="00D65DF9"/>
    <w:rsid w:val="00D731A5"/>
    <w:rsid w:val="00D80ED6"/>
    <w:rsid w:val="00D821DF"/>
    <w:rsid w:val="00D94C11"/>
    <w:rsid w:val="00DA5133"/>
    <w:rsid w:val="00DB048F"/>
    <w:rsid w:val="00DB269E"/>
    <w:rsid w:val="00DC356B"/>
    <w:rsid w:val="00DE61B0"/>
    <w:rsid w:val="00DF24F6"/>
    <w:rsid w:val="00DF5F7B"/>
    <w:rsid w:val="00DF77A1"/>
    <w:rsid w:val="00E301A0"/>
    <w:rsid w:val="00E301F2"/>
    <w:rsid w:val="00E43D52"/>
    <w:rsid w:val="00E44F52"/>
    <w:rsid w:val="00E54A8E"/>
    <w:rsid w:val="00E67CE4"/>
    <w:rsid w:val="00E804CA"/>
    <w:rsid w:val="00E86849"/>
    <w:rsid w:val="00E87E62"/>
    <w:rsid w:val="00E955C8"/>
    <w:rsid w:val="00EA71EF"/>
    <w:rsid w:val="00EC2D5D"/>
    <w:rsid w:val="00EC32C1"/>
    <w:rsid w:val="00ED23D0"/>
    <w:rsid w:val="00F239B9"/>
    <w:rsid w:val="00F24810"/>
    <w:rsid w:val="00F34D2C"/>
    <w:rsid w:val="00F453C1"/>
    <w:rsid w:val="00F5647B"/>
    <w:rsid w:val="00F6704A"/>
    <w:rsid w:val="00F72F31"/>
    <w:rsid w:val="00F876D4"/>
    <w:rsid w:val="00F94C38"/>
    <w:rsid w:val="00FA0C0B"/>
    <w:rsid w:val="00FB4F8F"/>
    <w:rsid w:val="00FC0350"/>
    <w:rsid w:val="00FC5573"/>
    <w:rsid w:val="00FD51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946B0A"/>
  <w15:chartTrackingRefBased/>
  <w15:docId w15:val="{96E422FB-F0D2-463F-834F-6E3C53DD51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06C6A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B06C6A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A82D85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B06C6A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B06C6A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30">
    <w:name w:val="Заглавие 3 Знак"/>
    <w:basedOn w:val="a0"/>
    <w:link w:val="3"/>
    <w:uiPriority w:val="9"/>
    <w:rsid w:val="00B06C6A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B06C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B06C6A"/>
    <w:rPr>
      <w:lang w:val="en-US"/>
    </w:rPr>
  </w:style>
  <w:style w:type="paragraph" w:styleId="a5">
    <w:name w:val="footer"/>
    <w:basedOn w:val="a"/>
    <w:link w:val="a6"/>
    <w:uiPriority w:val="99"/>
    <w:unhideWhenUsed/>
    <w:rsid w:val="00B06C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B06C6A"/>
    <w:rPr>
      <w:lang w:val="en-US"/>
    </w:rPr>
  </w:style>
  <w:style w:type="character" w:styleId="a7">
    <w:name w:val="Hyperlink"/>
    <w:basedOn w:val="a0"/>
    <w:uiPriority w:val="99"/>
    <w:unhideWhenUsed/>
    <w:rsid w:val="00B06C6A"/>
    <w:rPr>
      <w:color w:val="0563C1" w:themeColor="hyperlink"/>
      <w:u w:val="single"/>
    </w:rPr>
  </w:style>
  <w:style w:type="character" w:styleId="a8">
    <w:name w:val="Strong"/>
    <w:aliases w:val="Example Test"/>
    <w:basedOn w:val="a0"/>
    <w:uiPriority w:val="22"/>
    <w:qFormat/>
    <w:rsid w:val="00B06C6A"/>
    <w:rPr>
      <w:b/>
      <w:bCs/>
    </w:rPr>
  </w:style>
  <w:style w:type="paragraph" w:styleId="a9">
    <w:name w:val="List Paragraph"/>
    <w:basedOn w:val="a"/>
    <w:link w:val="aa"/>
    <w:uiPriority w:val="34"/>
    <w:qFormat/>
    <w:rsid w:val="00B06C6A"/>
    <w:pPr>
      <w:ind w:left="720"/>
      <w:contextualSpacing/>
    </w:pPr>
  </w:style>
  <w:style w:type="character" w:customStyle="1" w:styleId="aa">
    <w:name w:val="Списък на абзаци Знак"/>
    <w:basedOn w:val="a0"/>
    <w:link w:val="a9"/>
    <w:uiPriority w:val="34"/>
    <w:qFormat/>
    <w:rsid w:val="00B06C6A"/>
    <w:rPr>
      <w:lang w:val="en-US"/>
    </w:rPr>
  </w:style>
  <w:style w:type="character" w:styleId="ab">
    <w:name w:val="Unresolved Mention"/>
    <w:basedOn w:val="a0"/>
    <w:uiPriority w:val="99"/>
    <w:semiHidden/>
    <w:unhideWhenUsed/>
    <w:rsid w:val="00E955C8"/>
    <w:rPr>
      <w:color w:val="605E5C"/>
      <w:shd w:val="clear" w:color="auto" w:fill="E1DFDD"/>
    </w:rPr>
  </w:style>
  <w:style w:type="character" w:customStyle="1" w:styleId="20">
    <w:name w:val="Заглавие 2 Знак"/>
    <w:basedOn w:val="a0"/>
    <w:link w:val="2"/>
    <w:uiPriority w:val="9"/>
    <w:rsid w:val="00A82D85"/>
    <w:rPr>
      <w:rFonts w:eastAsiaTheme="majorEastAsia" w:cstheme="majorBidi"/>
      <w:b/>
      <w:bCs/>
      <w:color w:val="7C380A"/>
      <w:sz w:val="36"/>
      <w:szCs w:val="3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4</TotalTime>
  <Pages>3</Pages>
  <Words>776</Words>
  <Characters>442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tsa Nenova</dc:creator>
  <cp:keywords/>
  <dc:description/>
  <cp:lastModifiedBy>Yoana Yonkova</cp:lastModifiedBy>
  <cp:revision>280</cp:revision>
  <dcterms:created xsi:type="dcterms:W3CDTF">2022-05-24T15:09:00Z</dcterms:created>
  <dcterms:modified xsi:type="dcterms:W3CDTF">2023-12-01T13:40:00Z</dcterms:modified>
</cp:coreProperties>
</file>